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8E2ED" w14:textId="5B39F7F6" w:rsidR="00A43CF8" w:rsidRDefault="0009043F" w:rsidP="00A43CF8">
      <w:pPr>
        <w:ind w:right="540"/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Minutes</w:t>
      </w:r>
    </w:p>
    <w:p w14:paraId="6BE2E2E0" w14:textId="77777777" w:rsidR="009C15A2" w:rsidRPr="009C15A2" w:rsidRDefault="009C15A2" w:rsidP="00A43CF8">
      <w:pPr>
        <w:ind w:right="54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AE2827E" w14:textId="21CF848A" w:rsidR="00A43CF8" w:rsidRPr="00FA2E08" w:rsidRDefault="00A43CF8" w:rsidP="00FA2E0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A2E08">
        <w:rPr>
          <w:rFonts w:ascii="Times New Roman" w:eastAsia="Times New Roman" w:hAnsi="Times New Roman" w:cs="Times New Roman"/>
          <w:b/>
          <w:sz w:val="24"/>
          <w:szCs w:val="24"/>
        </w:rPr>
        <w:t>Organizational Items</w:t>
      </w:r>
    </w:p>
    <w:p w14:paraId="0EB514F0" w14:textId="331B8953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ll to Order  </w:t>
      </w:r>
    </w:p>
    <w:p w14:paraId="02A39D77" w14:textId="44C9E049" w:rsidR="00174C7D" w:rsidRDefault="00174C7D" w:rsidP="00174C7D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The meeting was called to order at 1:38 P.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3F0E3B9" w14:textId="0F7339B7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pproval of Agenda </w:t>
      </w:r>
    </w:p>
    <w:p w14:paraId="16808EA7" w14:textId="57C14E5D" w:rsidR="00174C7D" w:rsidRPr="00174C7D" w:rsidRDefault="00174C7D" w:rsidP="00174C7D">
      <w:pPr>
        <w:pStyle w:val="ListParagraph"/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</w:t>
      </w:r>
      <w:proofErr w:type="gramStart"/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L. Thompson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 </w:t>
      </w:r>
    </w:p>
    <w:p w14:paraId="5B5D144F" w14:textId="295B509D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pproval of Minutes of </w:t>
      </w:r>
      <w:r w:rsidR="00127EC3">
        <w:rPr>
          <w:rFonts w:ascii="Times New Roman" w:eastAsia="Times New Roman" w:hAnsi="Times New Roman" w:cs="Times New Roman"/>
          <w:sz w:val="24"/>
          <w:szCs w:val="24"/>
        </w:rPr>
        <w:t xml:space="preserve">March </w:t>
      </w:r>
      <w:r w:rsidR="008D377D">
        <w:rPr>
          <w:rFonts w:ascii="Times New Roman" w:eastAsia="Times New Roman" w:hAnsi="Times New Roman" w:cs="Times New Roman"/>
          <w:sz w:val="24"/>
          <w:szCs w:val="24"/>
        </w:rPr>
        <w:t>16</w:t>
      </w:r>
      <w:r w:rsidR="00AB710C">
        <w:rPr>
          <w:rFonts w:ascii="Times New Roman" w:eastAsia="Times New Roman" w:hAnsi="Times New Roman" w:cs="Times New Roman"/>
          <w:sz w:val="24"/>
          <w:szCs w:val="24"/>
        </w:rPr>
        <w:t>, 202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eeting</w:t>
      </w:r>
    </w:p>
    <w:p w14:paraId="51C5DC82" w14:textId="3FCC9B3E" w:rsidR="00174C7D" w:rsidRPr="00174C7D" w:rsidRDefault="00174C7D" w:rsidP="00174C7D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</w:t>
      </w:r>
      <w:proofErr w:type="gramStart"/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P. Nelson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</w:t>
      </w:r>
    </w:p>
    <w:p w14:paraId="03301455" w14:textId="6E8CC862" w:rsidR="008D377D" w:rsidRDefault="008D377D" w:rsidP="008D377D">
      <w:pPr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proval of Minutes of March 23, 2021 special meeting</w:t>
      </w:r>
    </w:p>
    <w:p w14:paraId="64EF2492" w14:textId="77777777" w:rsidR="00174C7D" w:rsidRDefault="00174C7D" w:rsidP="00174C7D">
      <w:pPr>
        <w:spacing w:line="240" w:lineRule="auto"/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J. Campbell seconded. Unanimously approved. </w:t>
      </w:r>
    </w:p>
    <w:p w14:paraId="1CE10E51" w14:textId="5971F38A" w:rsidR="00A43CF8" w:rsidRDefault="00A43CF8" w:rsidP="00A43CF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EEF752" w14:textId="77777777" w:rsidR="00A43CF8" w:rsidRDefault="00A43CF8" w:rsidP="00A43CF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ld Business</w:t>
      </w:r>
    </w:p>
    <w:p w14:paraId="6A92B99C" w14:textId="77777777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urse/ Program Approvals</w:t>
      </w:r>
    </w:p>
    <w:p w14:paraId="00394E2C" w14:textId="77777777" w:rsidR="00BA5110" w:rsidRPr="00B919A9" w:rsidRDefault="00A43CF8" w:rsidP="00A43CF8">
      <w:pPr>
        <w:numPr>
          <w:ilvl w:val="2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919A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ew Courses:     </w:t>
      </w:r>
      <w:r w:rsidR="00BA5110" w:rsidRPr="00B919A9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:  two separate votes:</w:t>
      </w:r>
    </w:p>
    <w:p w14:paraId="19E7980D" w14:textId="590A3454" w:rsidR="00A43CF8" w:rsidRPr="00E4499D" w:rsidRDefault="00A43CF8" w:rsidP="00BA5110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   </w:t>
      </w:r>
      <w:bookmarkStart w:id="0" w:name="_Hlk56538956"/>
      <w:r w:rsidR="00B80F21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</w:t>
      </w:r>
      <w:bookmarkEnd w:id="0"/>
      <w:r w:rsidR="00B919A9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="00B919A9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="00B919A9" w:rsidRPr="00E4499D">
        <w:rPr>
          <w:rFonts w:ascii="Times New Roman" w:eastAsia="Times New Roman" w:hAnsi="Times New Roman" w:cs="Times New Roman"/>
          <w:b/>
          <w:bCs/>
          <w:sz w:val="20"/>
          <w:szCs w:val="20"/>
        </w:rPr>
        <w:t>DE addenda approval, then new curriculum approval</w:t>
      </w:r>
    </w:p>
    <w:tbl>
      <w:tblPr>
        <w:tblW w:w="10436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85"/>
        <w:gridCol w:w="12"/>
        <w:gridCol w:w="810"/>
        <w:gridCol w:w="2613"/>
        <w:gridCol w:w="793"/>
        <w:gridCol w:w="15"/>
        <w:gridCol w:w="1802"/>
        <w:gridCol w:w="630"/>
        <w:gridCol w:w="2070"/>
        <w:gridCol w:w="806"/>
      </w:tblGrid>
      <w:tr w:rsidR="007B6860" w:rsidRPr="00A63E04" w14:paraId="5E1C004F" w14:textId="77777777" w:rsidTr="0024015A">
        <w:trPr>
          <w:gridAfter w:val="1"/>
          <w:wAfter w:w="806" w:type="dxa"/>
          <w:trHeight w:val="220"/>
        </w:trPr>
        <w:tc>
          <w:tcPr>
            <w:tcW w:w="8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B1323F1" w14:textId="77777777" w:rsidR="007B6860" w:rsidRPr="00A63E04" w:rsidRDefault="007B6860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5687BA" w14:textId="77777777" w:rsidR="007B6860" w:rsidRPr="00A63E04" w:rsidRDefault="007B6860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A1C6BC" w14:textId="77777777" w:rsidR="007B6860" w:rsidRPr="00A63E04" w:rsidRDefault="007B6860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7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B51DDCE" w14:textId="77777777" w:rsidR="007B6860" w:rsidRPr="00A63E04" w:rsidRDefault="007B6860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181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hideMark/>
          </w:tcPr>
          <w:p w14:paraId="3EB71AED" w14:textId="77777777" w:rsidR="007B6860" w:rsidRPr="00A63E04" w:rsidRDefault="007B6860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Min Duration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90CFF1" w14:textId="77777777" w:rsidR="007B6860" w:rsidRPr="00A63E04" w:rsidRDefault="007B6860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LO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85FBDB" w14:textId="77777777" w:rsidR="007B6860" w:rsidRPr="00A63E04" w:rsidRDefault="007B6860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</w:t>
            </w:r>
          </w:p>
        </w:tc>
      </w:tr>
      <w:tr w:rsidR="0024015A" w:rsidRPr="00E4499D" w14:paraId="0AE4A0BF" w14:textId="77777777" w:rsidTr="0024015A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CE1BE4" w14:textId="77777777" w:rsidR="0024015A" w:rsidRPr="00E4499D" w:rsidRDefault="0024015A" w:rsidP="0024015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10C6B4" w14:textId="77777777" w:rsidR="0024015A" w:rsidRPr="00E4499D" w:rsidRDefault="0024015A" w:rsidP="0024015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A3CF2B" w14:textId="77777777" w:rsidR="0024015A" w:rsidRPr="00E4499D" w:rsidRDefault="0024015A" w:rsidP="0024015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4F6E20" w14:textId="77777777" w:rsidR="0024015A" w:rsidRPr="00E4499D" w:rsidRDefault="0024015A" w:rsidP="0024015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740A2BC" w14:textId="77777777" w:rsidR="0024015A" w:rsidRPr="00E4499D" w:rsidRDefault="0024015A" w:rsidP="0024015A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5AFC95B" w14:textId="77777777" w:rsidR="0024015A" w:rsidRPr="00E4499D" w:rsidRDefault="0024015A" w:rsidP="0024015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7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C97B3" w14:textId="77777777" w:rsidR="0024015A" w:rsidRPr="00E4499D" w:rsidRDefault="0024015A" w:rsidP="0024015A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2C0D5187" w14:textId="206D5C64" w:rsidR="00A43CF8" w:rsidRPr="00E4499D" w:rsidRDefault="00A43CF8" w:rsidP="00A43CF8">
      <w:pPr>
        <w:numPr>
          <w:ilvl w:val="2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" w:name="_Hlk18352303"/>
      <w:r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Reactivations:  </w:t>
      </w:r>
      <w:bookmarkStart w:id="2" w:name="_Hlk65172727"/>
      <w:bookmarkStart w:id="3" w:name="_Hlk49269923"/>
      <w:bookmarkStart w:id="4" w:name="_Hlk56115019"/>
      <w:r w:rsidR="0023711C"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>None at this time</w:t>
      </w:r>
      <w:bookmarkEnd w:id="2"/>
      <w:r w:rsidR="005476C7"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bookmarkEnd w:id="3"/>
      <w:r w:rsidR="005476C7"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</w:t>
      </w:r>
      <w:bookmarkEnd w:id="4"/>
    </w:p>
    <w:tbl>
      <w:tblPr>
        <w:tblW w:w="9004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46"/>
        <w:gridCol w:w="943"/>
        <w:gridCol w:w="2521"/>
        <w:gridCol w:w="705"/>
        <w:gridCol w:w="105"/>
        <w:gridCol w:w="1530"/>
        <w:gridCol w:w="90"/>
        <w:gridCol w:w="720"/>
        <w:gridCol w:w="849"/>
        <w:gridCol w:w="355"/>
        <w:gridCol w:w="240"/>
      </w:tblGrid>
      <w:tr w:rsidR="00A22D3E" w:rsidRPr="00E4499D" w14:paraId="17AA260C" w14:textId="77777777" w:rsidTr="00B545D5">
        <w:trPr>
          <w:gridAfter w:val="2"/>
          <w:wAfter w:w="595" w:type="dxa"/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93C3321" w14:textId="77777777" w:rsidR="00A22D3E" w:rsidRPr="00E4499D" w:rsidRDefault="00A22D3E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5" w:name="_Hlk56775366"/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98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58269FA" w14:textId="77777777" w:rsidR="00A22D3E" w:rsidRPr="00E4499D" w:rsidRDefault="00A22D3E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5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72898BA" w14:textId="77777777" w:rsidR="00A22D3E" w:rsidRPr="00E4499D" w:rsidRDefault="00A22D3E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7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77E99E" w14:textId="77777777" w:rsidR="00A22D3E" w:rsidRPr="00E4499D" w:rsidRDefault="00A22D3E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163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hideMark/>
          </w:tcPr>
          <w:p w14:paraId="224A2845" w14:textId="77777777" w:rsidR="00A22D3E" w:rsidRPr="00E4499D" w:rsidRDefault="00A22D3E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Min Duration</w:t>
            </w:r>
          </w:p>
        </w:tc>
        <w:tc>
          <w:tcPr>
            <w:tcW w:w="8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F798B0" w14:textId="77777777" w:rsidR="00A22D3E" w:rsidRPr="00E4499D" w:rsidRDefault="00A22D3E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LO</w:t>
            </w:r>
          </w:p>
        </w:tc>
        <w:tc>
          <w:tcPr>
            <w:tcW w:w="8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A96590" w14:textId="77777777" w:rsidR="00A22D3E" w:rsidRPr="00E4499D" w:rsidRDefault="00A22D3E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</w:t>
            </w:r>
          </w:p>
        </w:tc>
      </w:tr>
      <w:tr w:rsidR="007B6860" w:rsidRPr="00E4499D" w14:paraId="2A5175FA" w14:textId="77777777" w:rsidTr="00B545D5">
        <w:trPr>
          <w:trHeight w:val="220"/>
        </w:trPr>
        <w:tc>
          <w:tcPr>
            <w:tcW w:w="94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9B67BC" w14:textId="77777777" w:rsidR="007B6860" w:rsidRPr="00E4499D" w:rsidRDefault="007B686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E78106" w14:textId="77777777" w:rsidR="007B6860" w:rsidRPr="00E4499D" w:rsidRDefault="007B686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4D81F9" w14:textId="77777777" w:rsidR="007B6860" w:rsidRPr="00E4499D" w:rsidRDefault="007B686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7FE92D" w14:textId="77777777" w:rsidR="007B6860" w:rsidRPr="00E4499D" w:rsidRDefault="007B686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6213446" w14:textId="77777777" w:rsidR="007B6860" w:rsidRPr="00E4499D" w:rsidRDefault="007B686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DF1B80" w14:textId="77777777" w:rsidR="007B6860" w:rsidRPr="00E4499D" w:rsidRDefault="007B686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2ECE94" w14:textId="77777777" w:rsidR="007B6860" w:rsidRPr="00E4499D" w:rsidRDefault="007B6860">
            <w:pPr>
              <w:spacing w:line="240" w:lineRule="auto"/>
              <w:ind w:right="-86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vAlign w:val="center"/>
          </w:tcPr>
          <w:p w14:paraId="12B7A569" w14:textId="77777777" w:rsidR="007B6860" w:rsidRPr="00E4499D" w:rsidRDefault="007B6860">
            <w:pPr>
              <w:rPr>
                <w:sz w:val="20"/>
                <w:szCs w:val="20"/>
                <w:lang w:val="en-US"/>
              </w:rPr>
            </w:pPr>
          </w:p>
        </w:tc>
      </w:tr>
    </w:tbl>
    <w:bookmarkEnd w:id="1"/>
    <w:bookmarkEnd w:id="5"/>
    <w:p w14:paraId="59C87E28" w14:textId="2BC365C8" w:rsidR="00A43CF8" w:rsidRPr="00E4499D" w:rsidRDefault="00A43CF8" w:rsidP="00A43CF8">
      <w:pPr>
        <w:numPr>
          <w:ilvl w:val="2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>Course Deactivations:</w:t>
      </w:r>
      <w:r w:rsidRPr="00E4499D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</w:t>
      </w:r>
      <w:r w:rsidR="006071AC"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>None at this time</w:t>
      </w:r>
    </w:p>
    <w:tbl>
      <w:tblPr>
        <w:tblW w:w="9004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45"/>
        <w:gridCol w:w="44"/>
        <w:gridCol w:w="900"/>
        <w:gridCol w:w="2521"/>
        <w:gridCol w:w="810"/>
        <w:gridCol w:w="1620"/>
        <w:gridCol w:w="720"/>
        <w:gridCol w:w="1204"/>
        <w:gridCol w:w="240"/>
      </w:tblGrid>
      <w:tr w:rsidR="00A43CF8" w:rsidRPr="00E4499D" w14:paraId="071170F5" w14:textId="77777777" w:rsidTr="00DE10EE">
        <w:trPr>
          <w:gridAfter w:val="1"/>
          <w:wAfter w:w="240" w:type="dxa"/>
          <w:trHeight w:val="220"/>
        </w:trPr>
        <w:tc>
          <w:tcPr>
            <w:tcW w:w="98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9CA170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6" w:name="_Hlk39261571"/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EA4EE2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5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1E0FE0F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F43A4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6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52BB46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E75E52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2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71A4D3A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6"/>
      </w:tr>
      <w:tr w:rsidR="007B6860" w:rsidRPr="00E4499D" w14:paraId="48288B45" w14:textId="77777777" w:rsidTr="00DE10EE">
        <w:trPr>
          <w:trHeight w:val="220"/>
        </w:trPr>
        <w:tc>
          <w:tcPr>
            <w:tcW w:w="9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41A50C" w14:textId="77777777" w:rsidR="007B6860" w:rsidRPr="00E4499D" w:rsidRDefault="007B6860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65A50F" w14:textId="77777777" w:rsidR="007B6860" w:rsidRPr="00E4499D" w:rsidRDefault="007B6860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7A1946" w14:textId="77777777" w:rsidR="007B6860" w:rsidRPr="00E4499D" w:rsidRDefault="007B6860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2870C4" w14:textId="77777777" w:rsidR="007B6860" w:rsidRPr="00E4499D" w:rsidRDefault="007B6860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C7ADCFB" w14:textId="77777777" w:rsidR="007B6860" w:rsidRPr="00E4499D" w:rsidRDefault="007B6860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7C517D" w14:textId="77777777" w:rsidR="007B6860" w:rsidRPr="00E4499D" w:rsidRDefault="007B6860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4F0D1E" w14:textId="77777777" w:rsidR="007B6860" w:rsidRPr="00E4499D" w:rsidRDefault="007B6860" w:rsidP="00194B4A">
            <w:pPr>
              <w:spacing w:line="240" w:lineRule="auto"/>
              <w:ind w:right="-86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vAlign w:val="center"/>
          </w:tcPr>
          <w:p w14:paraId="1FB6F02C" w14:textId="77777777" w:rsidR="007B6860" w:rsidRPr="00E4499D" w:rsidRDefault="007B6860" w:rsidP="00194B4A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06A75998" w14:textId="0F48CD0B" w:rsidR="00A43CF8" w:rsidRPr="00E4499D" w:rsidRDefault="00A43CF8" w:rsidP="00A43CF8">
      <w:pPr>
        <w:numPr>
          <w:ilvl w:val="2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Updates:  </w:t>
      </w:r>
      <w:r w:rsidR="00CD7F97"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</w:t>
      </w:r>
      <w:r w:rsidR="001F4D72"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</w:t>
      </w:r>
    </w:p>
    <w:tbl>
      <w:tblPr>
        <w:tblW w:w="1044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074"/>
        <w:gridCol w:w="815"/>
        <w:gridCol w:w="179"/>
        <w:gridCol w:w="2160"/>
        <w:gridCol w:w="631"/>
        <w:gridCol w:w="2520"/>
        <w:gridCol w:w="629"/>
        <w:gridCol w:w="91"/>
        <w:gridCol w:w="179"/>
        <w:gridCol w:w="270"/>
        <w:gridCol w:w="180"/>
        <w:gridCol w:w="90"/>
        <w:gridCol w:w="181"/>
        <w:gridCol w:w="89"/>
        <w:gridCol w:w="181"/>
        <w:gridCol w:w="89"/>
        <w:gridCol w:w="182"/>
        <w:gridCol w:w="88"/>
        <w:gridCol w:w="182"/>
        <w:gridCol w:w="88"/>
        <w:gridCol w:w="272"/>
        <w:gridCol w:w="270"/>
      </w:tblGrid>
      <w:tr w:rsidR="00A43CF8" w:rsidRPr="00E4499D" w14:paraId="6CFB5C9F" w14:textId="77777777" w:rsidTr="00555AB3">
        <w:trPr>
          <w:gridAfter w:val="3"/>
          <w:wAfter w:w="630" w:type="dxa"/>
          <w:trHeight w:val="240"/>
        </w:trPr>
        <w:tc>
          <w:tcPr>
            <w:tcW w:w="206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24D58A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E4499D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 xml:space="preserve">Catalog Changes:  </w:t>
            </w:r>
          </w:p>
        </w:tc>
        <w:tc>
          <w:tcPr>
            <w:tcW w:w="6660" w:type="dxa"/>
            <w:gridSpan w:val="8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4170C7A" w14:textId="55A2E4B1" w:rsidR="00A43CF8" w:rsidRPr="00E4499D" w:rsidRDefault="00A873FA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7" w:name="_Hlk65182758"/>
            <w:bookmarkStart w:id="8" w:name="_Hlk65182696"/>
            <w:r w:rsidRPr="00E449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  <w:r w:rsidR="000D5EA6" w:rsidRPr="00E449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  two separate votes:</w:t>
            </w:r>
            <w:bookmarkEnd w:id="7"/>
            <w:r w:rsidR="006071AC" w:rsidRPr="00E449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</w:p>
          <w:p w14:paraId="6920E73F" w14:textId="4B40A890" w:rsidR="00B13FA6" w:rsidRPr="00E4499D" w:rsidRDefault="000D5EA6" w:rsidP="00FB3E9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9" w:name="_Hlk65182791"/>
            <w:r w:rsidRPr="00E449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then curriculum updates approval</w:t>
            </w:r>
            <w:bookmarkEnd w:id="8"/>
            <w:bookmarkEnd w:id="9"/>
          </w:p>
        </w:tc>
        <w:tc>
          <w:tcPr>
            <w:tcW w:w="2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44D1B" w14:textId="77777777" w:rsidR="00A43CF8" w:rsidRPr="00E4499D" w:rsidRDefault="00A43CF8">
            <w:pPr>
              <w:spacing w:line="240" w:lineRule="auto"/>
              <w:ind w:left="405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EC9E4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341BCC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D1B5793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43CF8" w:rsidRPr="00E4499D" w14:paraId="2655AF17" w14:textId="77777777" w:rsidTr="00555AB3">
        <w:trPr>
          <w:gridAfter w:val="9"/>
          <w:wAfter w:w="1441" w:type="dxa"/>
          <w:trHeight w:val="220"/>
        </w:trPr>
        <w:tc>
          <w:tcPr>
            <w:tcW w:w="107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1D1EC6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0" w:name="_Hlk39263238"/>
            <w:bookmarkStart w:id="11" w:name="_Hlk31659563"/>
            <w:bookmarkStart w:id="12" w:name="_Hlk33859885"/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3251B2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74E33F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3EC09A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25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C6FB02E" w14:textId="248C1E67" w:rsidR="00A43CF8" w:rsidRPr="00E4499D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</w:p>
        </w:tc>
        <w:tc>
          <w:tcPr>
            <w:tcW w:w="7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6C58D" w14:textId="444C4823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0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5A131" w14:textId="07398266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10"/>
      </w:tr>
      <w:bookmarkEnd w:id="11"/>
      <w:bookmarkEnd w:id="12"/>
      <w:tr w:rsidR="00D64220" w:rsidRPr="00A63E04" w14:paraId="5D61E2DB" w14:textId="77777777" w:rsidTr="00555AB3">
        <w:trPr>
          <w:trHeight w:val="260"/>
        </w:trPr>
        <w:tc>
          <w:tcPr>
            <w:tcW w:w="107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8B3B2D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6A1A11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76ED85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82DE03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1" w:type="dxa"/>
            <w:gridSpan w:val="1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28BD2A3" w14:textId="77777777" w:rsidR="00D64220" w:rsidRPr="00A63E04" w:rsidRDefault="00D64220" w:rsidP="00D64220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91C7DE0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15B8DD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D64220" w:rsidRPr="00A63E04" w14:paraId="71C437AC" w14:textId="77777777" w:rsidTr="00555AB3">
        <w:trPr>
          <w:gridAfter w:val="2"/>
          <w:wAfter w:w="542" w:type="dxa"/>
          <w:trHeight w:val="240"/>
        </w:trPr>
        <w:tc>
          <w:tcPr>
            <w:tcW w:w="188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5118DB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bookmarkStart w:id="13" w:name="_Hlk51064185"/>
            <w:r w:rsidRPr="00A63E04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>Non-Catalog Changes:</w:t>
            </w:r>
          </w:p>
        </w:tc>
        <w:tc>
          <w:tcPr>
            <w:tcW w:w="6119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1F59DF4" w14:textId="6D79E7FF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63E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Consent Agenda:  two separate votes:  </w:t>
            </w:r>
          </w:p>
          <w:p w14:paraId="5D336DBC" w14:textId="4CF6A593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63E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curriculum updates approval</w:t>
            </w: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05BFE2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EFAE0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B1893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BA97E5" w14:textId="77777777" w:rsidR="00D64220" w:rsidRPr="00A63E04" w:rsidRDefault="00D64220" w:rsidP="00D64220">
            <w:r w:rsidRPr="00A63E04">
              <w:t> </w:t>
            </w:r>
          </w:p>
        </w:tc>
        <w:tc>
          <w:tcPr>
            <w:tcW w:w="270" w:type="dxa"/>
            <w:gridSpan w:val="2"/>
            <w:vAlign w:val="center"/>
            <w:hideMark/>
          </w:tcPr>
          <w:p w14:paraId="5F61F386" w14:textId="77777777" w:rsidR="00D64220" w:rsidRPr="00A63E04" w:rsidRDefault="00D64220" w:rsidP="00D64220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gridSpan w:val="2"/>
            <w:vAlign w:val="center"/>
            <w:hideMark/>
          </w:tcPr>
          <w:p w14:paraId="4BC83285" w14:textId="77777777" w:rsidR="00D64220" w:rsidRPr="00A63E04" w:rsidRDefault="00D64220" w:rsidP="00D64220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gridSpan w:val="2"/>
            <w:vAlign w:val="center"/>
            <w:hideMark/>
          </w:tcPr>
          <w:p w14:paraId="5A470629" w14:textId="77777777" w:rsidR="00D64220" w:rsidRPr="00A63E04" w:rsidRDefault="00D64220" w:rsidP="00D64220">
            <w:pPr>
              <w:rPr>
                <w:sz w:val="20"/>
                <w:szCs w:val="20"/>
                <w:lang w:val="en-US"/>
              </w:rPr>
            </w:pPr>
          </w:p>
        </w:tc>
      </w:tr>
      <w:bookmarkEnd w:id="13"/>
    </w:tbl>
    <w:p w14:paraId="0F98A717" w14:textId="77777777" w:rsidR="00A43CF8" w:rsidRPr="00A63E04" w:rsidRDefault="00A43CF8" w:rsidP="00A43CF8">
      <w:pPr>
        <w:spacing w:line="240" w:lineRule="auto"/>
        <w:rPr>
          <w:rFonts w:ascii="Times New Roman" w:hAnsi="Times New Roman" w:cs="Times New Roman"/>
          <w:vanish/>
          <w:sz w:val="24"/>
          <w:szCs w:val="24"/>
          <w:lang w:val="en-US"/>
        </w:rPr>
      </w:pPr>
    </w:p>
    <w:tbl>
      <w:tblPr>
        <w:tblW w:w="11565" w:type="dxa"/>
        <w:tblInd w:w="11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9"/>
        <w:gridCol w:w="894"/>
        <w:gridCol w:w="177"/>
        <w:gridCol w:w="815"/>
        <w:gridCol w:w="69"/>
        <w:gridCol w:w="1713"/>
        <w:gridCol w:w="18"/>
        <w:gridCol w:w="544"/>
        <w:gridCol w:w="631"/>
        <w:gridCol w:w="89"/>
        <w:gridCol w:w="263"/>
        <w:gridCol w:w="362"/>
        <w:gridCol w:w="1707"/>
        <w:gridCol w:w="95"/>
        <w:gridCol w:w="261"/>
        <w:gridCol w:w="465"/>
        <w:gridCol w:w="531"/>
        <w:gridCol w:w="275"/>
        <w:gridCol w:w="92"/>
        <w:gridCol w:w="540"/>
        <w:gridCol w:w="182"/>
        <w:gridCol w:w="88"/>
        <w:gridCol w:w="360"/>
        <w:gridCol w:w="270"/>
        <w:gridCol w:w="173"/>
        <w:gridCol w:w="239"/>
        <w:gridCol w:w="378"/>
        <w:gridCol w:w="245"/>
      </w:tblGrid>
      <w:tr w:rsidR="00A43CF8" w:rsidRPr="00A63E04" w14:paraId="0EB2EFB3" w14:textId="77777777" w:rsidTr="008D377D">
        <w:trPr>
          <w:gridBefore w:val="1"/>
          <w:gridAfter w:val="9"/>
          <w:wBefore w:w="89" w:type="dxa"/>
          <w:wAfter w:w="2475" w:type="dxa"/>
          <w:trHeight w:val="220"/>
        </w:trPr>
        <w:tc>
          <w:tcPr>
            <w:tcW w:w="10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E4EDC84" w14:textId="77777777" w:rsidR="00A43CF8" w:rsidRPr="00A63E0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4" w:name="_Hlk31659938" w:colFirst="1" w:colLast="27"/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6EB8E0" w14:textId="77777777" w:rsidR="00A43CF8" w:rsidRPr="00A63E0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27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B74C34" w14:textId="77777777" w:rsidR="00A43CF8" w:rsidRPr="00A63E0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7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F35722" w14:textId="77777777" w:rsidR="00A43CF8" w:rsidRPr="00A63E0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2427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86290F0" w14:textId="00E1585E" w:rsidR="00A43CF8" w:rsidRPr="00A63E04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</w:p>
        </w:tc>
        <w:tc>
          <w:tcPr>
            <w:tcW w:w="72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5F1C03" w14:textId="2A408C79" w:rsidR="00A43CF8" w:rsidRPr="00A63E0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89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C243E1" w14:textId="2E771A81" w:rsidR="00A43CF8" w:rsidRPr="00A63E0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8D377D" w:rsidRPr="008D377D" w14:paraId="58807AE8" w14:textId="77777777" w:rsidTr="008D377D">
        <w:trPr>
          <w:gridBefore w:val="1"/>
          <w:gridAfter w:val="4"/>
          <w:wBefore w:w="89" w:type="dxa"/>
          <w:wAfter w:w="1035" w:type="dxa"/>
          <w:trHeight w:val="260"/>
        </w:trPr>
        <w:tc>
          <w:tcPr>
            <w:tcW w:w="10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8B6686" w14:textId="77777777" w:rsidR="008D377D" w:rsidRPr="008D377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377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NTHR </w:t>
            </w: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E92AF9" w14:textId="77777777" w:rsidR="008D377D" w:rsidRPr="008D377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D377D">
              <w:rPr>
                <w:rFonts w:ascii="Times New Roman" w:eastAsia="Times New Roman" w:hAnsi="Times New Roman" w:cs="Times New Roman"/>
                <w:sz w:val="20"/>
                <w:szCs w:val="20"/>
              </w:rPr>
              <w:t>049</w:t>
            </w:r>
          </w:p>
        </w:tc>
        <w:tc>
          <w:tcPr>
            <w:tcW w:w="2344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227BE2" w14:textId="5D9A7E4C" w:rsidR="008D377D" w:rsidRPr="008D377D" w:rsidRDefault="004675B8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75B8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Study in Anthropology</w:t>
            </w:r>
          </w:p>
        </w:tc>
        <w:tc>
          <w:tcPr>
            <w:tcW w:w="6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F75661" w14:textId="21D9FFF6" w:rsidR="008D377D" w:rsidRPr="008D377D" w:rsidRDefault="004675B8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5 - 5</w:t>
            </w:r>
          </w:p>
        </w:tc>
        <w:tc>
          <w:tcPr>
            <w:tcW w:w="4680" w:type="dxa"/>
            <w:gridSpan w:val="1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1B9B9CF" w14:textId="6B717960" w:rsidR="008D377D" w:rsidRPr="008D377D" w:rsidRDefault="009C15A2" w:rsidP="00AD507A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 w:rsidR="004675B8" w:rsidRPr="004675B8">
              <w:rPr>
                <w:rFonts w:ascii="Times New Roman" w:eastAsia="Times New Roman" w:hAnsi="Times New Roman" w:cs="Times New Roman"/>
                <w:sz w:val="20"/>
                <w:szCs w:val="20"/>
              </w:rPr>
              <w:t>econfirm DE options, reviewed content (no changes)</w:t>
            </w:r>
          </w:p>
        </w:tc>
        <w:tc>
          <w:tcPr>
            <w:tcW w:w="63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D19E342" w14:textId="77777777" w:rsidR="008D377D" w:rsidRPr="008D377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30497F" w14:textId="77777777" w:rsidR="008D377D" w:rsidRPr="008D377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8D377D" w:rsidRPr="008D377D" w14:paraId="1C2EEACD" w14:textId="77777777" w:rsidTr="008D377D">
        <w:trPr>
          <w:gridBefore w:val="1"/>
          <w:gridAfter w:val="4"/>
          <w:wBefore w:w="89" w:type="dxa"/>
          <w:wAfter w:w="1035" w:type="dxa"/>
          <w:trHeight w:val="260"/>
        </w:trPr>
        <w:tc>
          <w:tcPr>
            <w:tcW w:w="10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7F42A" w14:textId="77777777" w:rsidR="008D377D" w:rsidRPr="008D377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AM</w:t>
            </w: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5EDFF3" w14:textId="77777777" w:rsidR="008D377D" w:rsidRPr="008D377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15</w:t>
            </w:r>
          </w:p>
        </w:tc>
        <w:tc>
          <w:tcPr>
            <w:tcW w:w="2344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C24E4F" w14:textId="48E9792A" w:rsidR="008D377D" w:rsidRPr="008D377D" w:rsidRDefault="004675B8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75B8">
              <w:rPr>
                <w:rFonts w:ascii="Times New Roman" w:eastAsia="Times New Roman" w:hAnsi="Times New Roman" w:cs="Times New Roman"/>
                <w:sz w:val="20"/>
                <w:szCs w:val="20"/>
              </w:rPr>
              <w:t>Advance Design and Line Development II</w:t>
            </w:r>
          </w:p>
        </w:tc>
        <w:tc>
          <w:tcPr>
            <w:tcW w:w="6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430F28" w14:textId="3FDA2C14" w:rsidR="008D377D" w:rsidRPr="008D377D" w:rsidRDefault="004675B8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680" w:type="dxa"/>
            <w:gridSpan w:val="1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0A93EEE" w14:textId="267EF033" w:rsidR="008D377D" w:rsidRPr="008D377D" w:rsidRDefault="004675B8" w:rsidP="00AD507A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75B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ded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00% </w:t>
            </w:r>
            <w:r w:rsidRPr="004675B8">
              <w:rPr>
                <w:rFonts w:ascii="Times New Roman" w:eastAsia="Times New Roman" w:hAnsi="Times New Roman" w:cs="Times New Roman"/>
                <w:sz w:val="20"/>
                <w:szCs w:val="20"/>
              </w:rPr>
              <w:t>DE under emergency circumstances, mapped SLOs to ILOs, updated textbooks</w:t>
            </w:r>
          </w:p>
        </w:tc>
        <w:tc>
          <w:tcPr>
            <w:tcW w:w="63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7E022A8" w14:textId="77777777" w:rsidR="008D377D" w:rsidRPr="008D377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9E339D" w14:textId="77777777" w:rsidR="008D377D" w:rsidRPr="008D377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8D377D" w:rsidRPr="00E4499D" w14:paraId="1C7D044F" w14:textId="77777777" w:rsidTr="008D377D">
        <w:trPr>
          <w:gridBefore w:val="1"/>
          <w:gridAfter w:val="4"/>
          <w:wBefore w:w="89" w:type="dxa"/>
          <w:wAfter w:w="1035" w:type="dxa"/>
          <w:trHeight w:val="260"/>
        </w:trPr>
        <w:tc>
          <w:tcPr>
            <w:tcW w:w="10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F26901" w14:textId="77777777" w:rsidR="008D377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ANCE</w:t>
            </w: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B31D7C" w14:textId="77777777" w:rsidR="008D377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60</w:t>
            </w:r>
          </w:p>
        </w:tc>
        <w:tc>
          <w:tcPr>
            <w:tcW w:w="2344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7EFAE3" w14:textId="72FC66C6" w:rsidR="008D377D" w:rsidRPr="008D377D" w:rsidRDefault="004675B8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75B8">
              <w:rPr>
                <w:rFonts w:ascii="Times New Roman" w:eastAsia="Times New Roman" w:hAnsi="Times New Roman" w:cs="Times New Roman"/>
                <w:sz w:val="20"/>
                <w:szCs w:val="20"/>
              </w:rPr>
              <w:t>Ballet I</w:t>
            </w:r>
          </w:p>
        </w:tc>
        <w:tc>
          <w:tcPr>
            <w:tcW w:w="6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6B8BF6" w14:textId="5F4B48C6" w:rsidR="008D377D" w:rsidRPr="008D377D" w:rsidRDefault="009C15A2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680" w:type="dxa"/>
            <w:gridSpan w:val="1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8E550BB" w14:textId="7C340FA5" w:rsidR="008D377D" w:rsidRPr="00E4499D" w:rsidRDefault="009C15A2" w:rsidP="00AD507A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 w:rsidR="004675B8">
              <w:rPr>
                <w:rFonts w:ascii="Times New Roman" w:eastAsia="Times New Roman" w:hAnsi="Times New Roman" w:cs="Times New Roman"/>
                <w:sz w:val="20"/>
                <w:szCs w:val="20"/>
              </w:rPr>
              <w:t>econfirm previous approval 4/21/2020 to add DE</w:t>
            </w:r>
          </w:p>
        </w:tc>
        <w:tc>
          <w:tcPr>
            <w:tcW w:w="63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056F338" w14:textId="77777777" w:rsidR="008D377D" w:rsidRPr="00E4499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BD8AA7" w14:textId="77777777" w:rsidR="008D377D" w:rsidRPr="00E4499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8D377D" w:rsidRPr="00E4499D" w14:paraId="2B90D99D" w14:textId="77777777" w:rsidTr="008D377D">
        <w:trPr>
          <w:gridBefore w:val="1"/>
          <w:gridAfter w:val="4"/>
          <w:wBefore w:w="89" w:type="dxa"/>
          <w:wAfter w:w="1035" w:type="dxa"/>
          <w:trHeight w:val="260"/>
        </w:trPr>
        <w:tc>
          <w:tcPr>
            <w:tcW w:w="10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1B03CC" w14:textId="77777777" w:rsidR="008D377D" w:rsidRPr="008D377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EOL</w:t>
            </w: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6D6C52" w14:textId="77777777" w:rsidR="008D377D" w:rsidRPr="008D377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10</w:t>
            </w:r>
          </w:p>
        </w:tc>
        <w:tc>
          <w:tcPr>
            <w:tcW w:w="2344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E15D03" w14:textId="3EEC19ED" w:rsidR="008D377D" w:rsidRPr="008D377D" w:rsidRDefault="004675B8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75B8">
              <w:rPr>
                <w:rFonts w:ascii="Times New Roman" w:eastAsia="Times New Roman" w:hAnsi="Times New Roman" w:cs="Times New Roman"/>
                <w:sz w:val="20"/>
                <w:szCs w:val="20"/>
              </w:rPr>
              <w:t>Introduction to Geology</w:t>
            </w:r>
          </w:p>
        </w:tc>
        <w:tc>
          <w:tcPr>
            <w:tcW w:w="6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B9F0B1" w14:textId="211FE2C4" w:rsidR="008D377D" w:rsidRPr="008D377D" w:rsidRDefault="009C15A2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80" w:type="dxa"/>
            <w:gridSpan w:val="1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E537D69" w14:textId="3F3AA24B" w:rsidR="008D377D" w:rsidRPr="00E4499D" w:rsidRDefault="004675B8" w:rsidP="00AD507A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75B8">
              <w:rPr>
                <w:rFonts w:ascii="Times New Roman" w:eastAsia="Times New Roman" w:hAnsi="Times New Roman" w:cs="Times New Roman"/>
                <w:sz w:val="20"/>
                <w:szCs w:val="20"/>
              </w:rPr>
              <w:t>Updated minimum duration from 6 weeks less than 6 weeks.</w:t>
            </w:r>
          </w:p>
        </w:tc>
        <w:tc>
          <w:tcPr>
            <w:tcW w:w="63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3FEE715" w14:textId="77777777" w:rsidR="008D377D" w:rsidRPr="00E4499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F3E479" w14:textId="77777777" w:rsidR="008D377D" w:rsidRPr="00E4499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8D377D" w:rsidRPr="00A63E04" w14:paraId="6CE72B3C" w14:textId="77777777" w:rsidTr="008D377D">
        <w:trPr>
          <w:gridBefore w:val="1"/>
          <w:gridAfter w:val="4"/>
          <w:wBefore w:w="89" w:type="dxa"/>
          <w:wAfter w:w="1035" w:type="dxa"/>
          <w:trHeight w:val="260"/>
        </w:trPr>
        <w:tc>
          <w:tcPr>
            <w:tcW w:w="10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925D6" w14:textId="77777777" w:rsidR="008D377D" w:rsidRPr="00A63E04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/LAT</w:t>
            </w: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2D7FB8" w14:textId="77777777" w:rsidR="008D377D" w:rsidRPr="00A63E04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18A</w:t>
            </w:r>
          </w:p>
        </w:tc>
        <w:tc>
          <w:tcPr>
            <w:tcW w:w="2344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89B525" w14:textId="140F9103" w:rsidR="008D377D" w:rsidRPr="00A63E04" w:rsidRDefault="009C15A2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15A2">
              <w:rPr>
                <w:rFonts w:ascii="Times New Roman" w:eastAsia="Times New Roman" w:hAnsi="Times New Roman" w:cs="Times New Roman"/>
                <w:sz w:val="20"/>
                <w:szCs w:val="20"/>
              </w:rPr>
              <w:t>History and Culture of The Caribbean/Central America</w:t>
            </w:r>
          </w:p>
        </w:tc>
        <w:tc>
          <w:tcPr>
            <w:tcW w:w="6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F73D95" w14:textId="343AE626" w:rsidR="008D377D" w:rsidRPr="00A63E04" w:rsidRDefault="009C15A2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80" w:type="dxa"/>
            <w:gridSpan w:val="1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002619C" w14:textId="731C17BB" w:rsidR="008D377D" w:rsidRPr="00A63E04" w:rsidRDefault="009C15A2" w:rsidP="00AD507A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r w:rsidRPr="009C15A2">
              <w:rPr>
                <w:rFonts w:ascii="Times New Roman" w:eastAsia="Times New Roman" w:hAnsi="Times New Roman" w:cs="Times New Roman"/>
                <w:sz w:val="20"/>
                <w:szCs w:val="20"/>
              </w:rPr>
              <w:t>pdat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 w:rsidRPr="009C15A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ourse duration, DE addendum, textbooks and SLOs</w:t>
            </w:r>
          </w:p>
        </w:tc>
        <w:tc>
          <w:tcPr>
            <w:tcW w:w="63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6676767" w14:textId="77777777" w:rsidR="008D377D" w:rsidRPr="00A63E04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F6AA12" w14:textId="77777777" w:rsidR="008D377D" w:rsidRPr="00A63E04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8D377D" w:rsidRPr="00A63E04" w14:paraId="3C48C2AD" w14:textId="77777777" w:rsidTr="008D377D">
        <w:trPr>
          <w:gridBefore w:val="1"/>
          <w:gridAfter w:val="4"/>
          <w:wBefore w:w="89" w:type="dxa"/>
          <w:wAfter w:w="1035" w:type="dxa"/>
          <w:trHeight w:val="260"/>
        </w:trPr>
        <w:tc>
          <w:tcPr>
            <w:tcW w:w="10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728D90" w14:textId="77777777" w:rsidR="008D377D" w:rsidRPr="00A63E04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/LAT</w:t>
            </w: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ADB563" w14:textId="77777777" w:rsidR="008D377D" w:rsidRPr="00A63E04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18B</w:t>
            </w:r>
          </w:p>
        </w:tc>
        <w:tc>
          <w:tcPr>
            <w:tcW w:w="2344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147C58" w14:textId="46279540" w:rsidR="008D377D" w:rsidRPr="00A63E04" w:rsidRDefault="009C15A2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15A2">
              <w:rPr>
                <w:rFonts w:ascii="Times New Roman" w:eastAsia="Times New Roman" w:hAnsi="Times New Roman" w:cs="Times New Roman"/>
                <w:sz w:val="20"/>
                <w:szCs w:val="20"/>
              </w:rPr>
              <w:t>History and Culture of The Caribbean/Central America</w:t>
            </w:r>
          </w:p>
        </w:tc>
        <w:tc>
          <w:tcPr>
            <w:tcW w:w="6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F30CAA" w14:textId="7795A079" w:rsidR="008D377D" w:rsidRPr="00A63E04" w:rsidRDefault="009C15A2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80" w:type="dxa"/>
            <w:gridSpan w:val="1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239C7A6" w14:textId="0A26406C" w:rsidR="008D377D" w:rsidRPr="00A63E04" w:rsidRDefault="009C15A2" w:rsidP="00AD507A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confirm previous approval on 4/6/2021</w:t>
            </w:r>
          </w:p>
        </w:tc>
        <w:tc>
          <w:tcPr>
            <w:tcW w:w="63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DAD08BE" w14:textId="77777777" w:rsidR="008D377D" w:rsidRPr="00A63E04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3527E8" w14:textId="77777777" w:rsidR="008D377D" w:rsidRPr="00A63E04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14"/>
      <w:tr w:rsidR="009C15A2" w:rsidRPr="00A63E04" w14:paraId="0D159565" w14:textId="77777777" w:rsidTr="006F7343">
        <w:trPr>
          <w:gridBefore w:val="1"/>
          <w:gridAfter w:val="6"/>
          <w:wBefore w:w="89" w:type="dxa"/>
          <w:wAfter w:w="1665" w:type="dxa"/>
          <w:trHeight w:val="260"/>
        </w:trPr>
        <w:tc>
          <w:tcPr>
            <w:tcW w:w="9811" w:type="dxa"/>
            <w:gridSpan w:val="2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7C5462" w14:textId="739D30E4" w:rsidR="00174C7D" w:rsidRDefault="00174C7D" w:rsidP="00174C7D">
            <w:pPr>
              <w:spacing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 xml:space="preserve">Approved. M. Goldstein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>moved,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 xml:space="preserve"> D. Burgess seconded. Unanimously approved. </w:t>
            </w:r>
          </w:p>
          <w:p w14:paraId="0B04DE0C" w14:textId="7BE1A171" w:rsidR="00174C7D" w:rsidRDefault="00174C7D" w:rsidP="00174C7D">
            <w:pPr>
              <w:spacing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 xml:space="preserve">Approved. D. Burgess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>moved,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 xml:space="preserve"> S. Henderson seconded. Unanimously approved. </w:t>
            </w:r>
          </w:p>
          <w:p w14:paraId="2F59F5B3" w14:textId="77777777" w:rsidR="00174C7D" w:rsidRDefault="00174C7D" w:rsidP="009F44E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  <w:p w14:paraId="2E87069E" w14:textId="042AFD3F" w:rsidR="009C15A2" w:rsidRPr="00A63E04" w:rsidRDefault="009C15A2" w:rsidP="009F44E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C15A2" w:rsidRPr="00A63E04" w14:paraId="04512607" w14:textId="77777777" w:rsidTr="00D90D4B">
        <w:trPr>
          <w:gridBefore w:val="1"/>
          <w:gridAfter w:val="6"/>
          <w:wBefore w:w="89" w:type="dxa"/>
          <w:wAfter w:w="1665" w:type="dxa"/>
          <w:trHeight w:val="260"/>
        </w:trPr>
        <w:tc>
          <w:tcPr>
            <w:tcW w:w="9811" w:type="dxa"/>
            <w:gridSpan w:val="2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772EF3" w14:textId="19FB5A6C" w:rsidR="009C15A2" w:rsidRPr="00A63E04" w:rsidRDefault="009C15A2" w:rsidP="009F44E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F44EE" w:rsidRPr="00A63E04" w14:paraId="522683CE" w14:textId="77777777" w:rsidTr="008D377D">
        <w:trPr>
          <w:gridAfter w:val="2"/>
          <w:wAfter w:w="623" w:type="dxa"/>
          <w:trHeight w:val="300"/>
        </w:trPr>
        <w:tc>
          <w:tcPr>
            <w:tcW w:w="9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D6C18" w14:textId="686D97AD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bookmarkStart w:id="15" w:name="_Hlk49851375"/>
            <w:bookmarkStart w:id="16" w:name="_Hlk39265979"/>
            <w:bookmarkStart w:id="17" w:name="_Hlk21628469"/>
            <w:r w:rsidRPr="00A63E0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</w:t>
            </w:r>
            <w:r w:rsidR="00B919A9" w:rsidRPr="00A63E0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5</w:t>
            </w:r>
            <w:r w:rsidRPr="00A63E0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</w:p>
        </w:tc>
        <w:tc>
          <w:tcPr>
            <w:tcW w:w="4681" w:type="dxa"/>
            <w:gridSpan w:val="10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603DC1" w14:textId="77777777" w:rsidR="009F44EE" w:rsidRPr="00A63E04" w:rsidRDefault="009F44EE" w:rsidP="009F44EE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63E0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Modified Programs</w:t>
            </w:r>
          </w:p>
          <w:p w14:paraId="1D58A678" w14:textId="196A7C7B" w:rsidR="00B919A9" w:rsidRPr="00A63E04" w:rsidRDefault="00B919A9" w:rsidP="009F44EE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63E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063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F70396" w14:textId="7F3E7C53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71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5181F5" w14:textId="77777777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F38691" w14:textId="77777777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E5E76" w14:textId="77777777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FAC362" w14:textId="77777777" w:rsidR="009F44EE" w:rsidRPr="00A63E04" w:rsidRDefault="009F44EE" w:rsidP="009F44EE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9F44EE" w:rsidRPr="00A63E04" w14:paraId="0EFFDEA5" w14:textId="77777777" w:rsidTr="008D377D">
        <w:trPr>
          <w:trHeight w:val="300"/>
        </w:trPr>
        <w:tc>
          <w:tcPr>
            <w:tcW w:w="9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C33467" w14:textId="34A661CE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bookmarkStart w:id="18" w:name="_Hlk49853419"/>
            <w:r w:rsidRPr="00A63E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Dept</w:t>
            </w:r>
          </w:p>
        </w:tc>
        <w:tc>
          <w:tcPr>
            <w:tcW w:w="2774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BE2AB5" w14:textId="6914B647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A63E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Program</w:t>
            </w:r>
          </w:p>
        </w:tc>
        <w:tc>
          <w:tcPr>
            <w:tcW w:w="128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79530B" w14:textId="36ECA25D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A63E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3959" w:type="dxa"/>
            <w:gridSpan w:val="8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73BF69" w14:textId="5C5ED2AD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A63E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Changes</w:t>
            </w:r>
          </w:p>
        </w:tc>
        <w:tc>
          <w:tcPr>
            <w:tcW w:w="814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830712" w14:textId="77777777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50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314E8" w14:textId="77777777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35DA2D" w14:textId="77777777" w:rsidR="009F44EE" w:rsidRPr="00A63E04" w:rsidRDefault="009F44EE" w:rsidP="009F44EE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bookmarkEnd w:id="15"/>
      <w:bookmarkEnd w:id="16"/>
      <w:bookmarkEnd w:id="18"/>
      <w:tr w:rsidR="00421C1F" w:rsidRPr="00E4499D" w14:paraId="52946B4A" w14:textId="77777777" w:rsidTr="008D377D">
        <w:trPr>
          <w:trHeight w:val="300"/>
        </w:trPr>
        <w:tc>
          <w:tcPr>
            <w:tcW w:w="9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79E81F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774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CAB6D7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193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D54C8D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048" w:type="dxa"/>
            <w:gridSpan w:val="9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E67F3C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14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ABFB9B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50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06F35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170E83" w14:textId="77777777" w:rsidR="00421C1F" w:rsidRPr="00E4499D" w:rsidRDefault="00421C1F" w:rsidP="00421C1F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421C1F" w:rsidRPr="00E4499D" w14:paraId="602EE8FC" w14:textId="77777777" w:rsidTr="008D377D">
        <w:trPr>
          <w:gridAfter w:val="2"/>
          <w:wAfter w:w="623" w:type="dxa"/>
          <w:trHeight w:val="300"/>
        </w:trPr>
        <w:tc>
          <w:tcPr>
            <w:tcW w:w="9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98CBC" w14:textId="23616275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6.</w:t>
            </w:r>
          </w:p>
        </w:tc>
        <w:tc>
          <w:tcPr>
            <w:tcW w:w="4681" w:type="dxa"/>
            <w:gridSpan w:val="10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3902AB" w14:textId="77777777" w:rsidR="00421C1F" w:rsidRPr="00E4499D" w:rsidRDefault="00421C1F" w:rsidP="00421C1F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New Programs</w:t>
            </w:r>
          </w:p>
          <w:p w14:paraId="5BF8E788" w14:textId="635310B9" w:rsidR="00421C1F" w:rsidRPr="00E4499D" w:rsidRDefault="00421C1F" w:rsidP="00421C1F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063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D72112" w14:textId="1C22D47D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71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1CB97C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048CF6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074B6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AA3E90" w14:textId="77777777" w:rsidR="00421C1F" w:rsidRPr="00E4499D" w:rsidRDefault="00421C1F" w:rsidP="00421C1F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421C1F" w:rsidRPr="00E4499D" w14:paraId="25AA20BE" w14:textId="77777777" w:rsidTr="008D377D">
        <w:trPr>
          <w:trHeight w:val="300"/>
        </w:trPr>
        <w:tc>
          <w:tcPr>
            <w:tcW w:w="9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20BA30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Dept</w:t>
            </w:r>
          </w:p>
        </w:tc>
        <w:tc>
          <w:tcPr>
            <w:tcW w:w="2792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93A37F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Program</w:t>
            </w:r>
          </w:p>
        </w:tc>
        <w:tc>
          <w:tcPr>
            <w:tcW w:w="4948" w:type="dxa"/>
            <w:gridSpan w:val="10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F413BA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A5C98B" w14:textId="566283E9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814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31C6D0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50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51A4B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EE6520" w14:textId="77777777" w:rsidR="00421C1F" w:rsidRPr="00E4499D" w:rsidRDefault="00421C1F" w:rsidP="00421C1F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421C1F" w:rsidRPr="00E4499D" w14:paraId="1C4D32E5" w14:textId="77777777" w:rsidTr="008D377D">
        <w:trPr>
          <w:gridAfter w:val="2"/>
          <w:wAfter w:w="623" w:type="dxa"/>
          <w:trHeight w:val="300"/>
        </w:trPr>
        <w:tc>
          <w:tcPr>
            <w:tcW w:w="9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76B62C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681" w:type="dxa"/>
            <w:gridSpan w:val="10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37B31E" w14:textId="77777777" w:rsidR="00421C1F" w:rsidRPr="00E4499D" w:rsidRDefault="00421C1F" w:rsidP="00421C1F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63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DF468F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71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A2D2CA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7D4628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7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93DE7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C8AACC" w14:textId="77777777" w:rsidR="00421C1F" w:rsidRPr="00E4499D" w:rsidRDefault="00421C1F" w:rsidP="00421C1F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421C1F" w:rsidRPr="00E4499D" w14:paraId="0D72E7C3" w14:textId="77777777" w:rsidTr="008D377D">
        <w:trPr>
          <w:gridAfter w:val="2"/>
          <w:wAfter w:w="623" w:type="dxa"/>
          <w:trHeight w:val="300"/>
        </w:trPr>
        <w:tc>
          <w:tcPr>
            <w:tcW w:w="9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F5AA67" w14:textId="48971E59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</w:t>
            </w:r>
            <w:r w:rsidR="00CA561F" w:rsidRPr="00E4499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7</w:t>
            </w:r>
            <w:r w:rsidRPr="00E4499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</w:p>
        </w:tc>
        <w:tc>
          <w:tcPr>
            <w:tcW w:w="4681" w:type="dxa"/>
            <w:gridSpan w:val="10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973B5D" w14:textId="77777777" w:rsidR="00421C1F" w:rsidRPr="00E4499D" w:rsidRDefault="00421C1F" w:rsidP="00421C1F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mmunity Education Courses</w:t>
            </w:r>
          </w:p>
        </w:tc>
        <w:tc>
          <w:tcPr>
            <w:tcW w:w="2063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CD21B3" w14:textId="38E6B2D9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None at this time</w:t>
            </w:r>
          </w:p>
        </w:tc>
        <w:tc>
          <w:tcPr>
            <w:tcW w:w="1271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928B5E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2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F98FF5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478AE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667A6A" w14:textId="77777777" w:rsidR="00421C1F" w:rsidRPr="00E4499D" w:rsidRDefault="00421C1F" w:rsidP="00421C1F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421C1F" w:rsidRPr="00E4499D" w14:paraId="4D375EBA" w14:textId="77777777" w:rsidTr="008D377D">
        <w:trPr>
          <w:trHeight w:val="300"/>
        </w:trPr>
        <w:tc>
          <w:tcPr>
            <w:tcW w:w="9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4DE649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319" w:type="dxa"/>
            <w:gridSpan w:val="9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885344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EF1BE4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627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0DB88B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14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6D879C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50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840B8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D78C8A" w14:textId="77777777" w:rsidR="00421C1F" w:rsidRPr="00E4499D" w:rsidRDefault="00421C1F" w:rsidP="00421C1F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bookmarkEnd w:id="17"/>
    <w:p w14:paraId="436FE163" w14:textId="77777777" w:rsidR="00A43CF8" w:rsidRPr="00E4499D" w:rsidRDefault="00A43CF8" w:rsidP="00BA5110">
      <w:pPr>
        <w:numPr>
          <w:ilvl w:val="0"/>
          <w:numId w:val="8"/>
        </w:numPr>
        <w:spacing w:line="240" w:lineRule="auto"/>
        <w:ind w:left="0" w:firstLine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New Business / Discussion Items:</w:t>
      </w:r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</w:p>
    <w:p w14:paraId="72ABD817" w14:textId="1EE67492" w:rsidR="00B51CD2" w:rsidRPr="00E4499D" w:rsidRDefault="00B51CD2" w:rsidP="00B919A9">
      <w:pPr>
        <w:spacing w:line="36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 xml:space="preserve">3.1  </w:t>
      </w:r>
      <w:r w:rsidR="00547112" w:rsidRPr="00E4499D">
        <w:rPr>
          <w:rFonts w:ascii="Times New Roman" w:eastAsia="Times New Roman" w:hAnsi="Times New Roman" w:cs="Times New Roman"/>
          <w:bCs/>
          <w:sz w:val="24"/>
          <w:szCs w:val="24"/>
        </w:rPr>
        <w:t>Reports</w:t>
      </w:r>
      <w:proofErr w:type="gramEnd"/>
      <w:r w:rsidR="00547112" w:rsidRPr="00E4499D">
        <w:rPr>
          <w:rFonts w:ascii="Times New Roman" w:eastAsia="Times New Roman" w:hAnsi="Times New Roman" w:cs="Times New Roman"/>
          <w:bCs/>
          <w:sz w:val="24"/>
          <w:szCs w:val="24"/>
        </w:rPr>
        <w:t>:  Curriculum Specialist, Tech Review, Articulation</w:t>
      </w:r>
    </w:p>
    <w:p w14:paraId="4A503837" w14:textId="1D9470EE" w:rsidR="00C97877" w:rsidRDefault="00EE322B" w:rsidP="00B919A9">
      <w:pPr>
        <w:spacing w:line="36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 xml:space="preserve">3.2  </w:t>
      </w:r>
      <w:r w:rsidR="00C97877">
        <w:rPr>
          <w:rFonts w:ascii="Times New Roman" w:eastAsia="Times New Roman" w:hAnsi="Times New Roman" w:cs="Times New Roman"/>
          <w:bCs/>
          <w:sz w:val="24"/>
          <w:szCs w:val="24"/>
        </w:rPr>
        <w:t>Curriculum</w:t>
      </w:r>
      <w:proofErr w:type="gramEnd"/>
      <w:r w:rsidR="00C97877">
        <w:rPr>
          <w:rFonts w:ascii="Times New Roman" w:eastAsia="Times New Roman" w:hAnsi="Times New Roman" w:cs="Times New Roman"/>
          <w:bCs/>
          <w:sz w:val="24"/>
          <w:szCs w:val="24"/>
        </w:rPr>
        <w:t xml:space="preserve"> Committee Meeting on May 18</w:t>
      </w:r>
      <w:r w:rsidR="00C97877" w:rsidRPr="00C97877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="00C97877">
        <w:rPr>
          <w:rFonts w:ascii="Times New Roman" w:eastAsia="Times New Roman" w:hAnsi="Times New Roman" w:cs="Times New Roman"/>
          <w:bCs/>
          <w:sz w:val="24"/>
          <w:szCs w:val="24"/>
        </w:rPr>
        <w:t>, 2021</w:t>
      </w:r>
    </w:p>
    <w:p w14:paraId="198263E1" w14:textId="3AACCB60" w:rsidR="00C97877" w:rsidRDefault="00C97877" w:rsidP="00C97877">
      <w:pPr>
        <w:pStyle w:val="ListParagraph"/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</w:t>
      </w:r>
      <w:proofErr w:type="gramStart"/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L. Thompson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 </w:t>
      </w:r>
    </w:p>
    <w:p w14:paraId="12030409" w14:textId="77777777" w:rsidR="006D11AE" w:rsidRPr="00174C7D" w:rsidRDefault="006D11AE" w:rsidP="00C97877">
      <w:pPr>
        <w:pStyle w:val="ListParagraph"/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06F415DC" w14:textId="3A3E6882" w:rsidR="00A43CF8" w:rsidRPr="00E4499D" w:rsidRDefault="00C97877" w:rsidP="00C97877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A43CF8"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Mini-Training: </w:t>
      </w:r>
    </w:p>
    <w:p w14:paraId="5337A5B2" w14:textId="021DF602" w:rsidR="00CA561F" w:rsidRPr="00E4499D" w:rsidRDefault="0048777D" w:rsidP="00555AB3">
      <w:pPr>
        <w:spacing w:line="24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>4.</w:t>
      </w:r>
      <w:r w:rsidR="00B80F21" w:rsidRPr="00E4499D">
        <w:rPr>
          <w:rFonts w:ascii="Times New Roman" w:eastAsia="Times New Roman" w:hAnsi="Times New Roman" w:cs="Times New Roman"/>
          <w:bCs/>
          <w:sz w:val="24"/>
          <w:szCs w:val="24"/>
        </w:rPr>
        <w:t>1</w:t>
      </w:r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  <w:r w:rsidR="008D377D">
        <w:rPr>
          <w:rFonts w:ascii="Times New Roman" w:eastAsia="Times New Roman" w:hAnsi="Times New Roman" w:cs="Times New Roman"/>
          <w:bCs/>
          <w:sz w:val="24"/>
          <w:szCs w:val="24"/>
        </w:rPr>
        <w:t>Policies</w:t>
      </w:r>
      <w:proofErr w:type="gramEnd"/>
      <w:r w:rsidR="008D377D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processes; group activity</w:t>
      </w:r>
    </w:p>
    <w:p w14:paraId="3C3D63DA" w14:textId="2A9487AD" w:rsidR="00B80F21" w:rsidRPr="00E4499D" w:rsidRDefault="00C97877" w:rsidP="00B919A9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The information was provided to the group.</w:t>
      </w:r>
    </w:p>
    <w:p w14:paraId="0F2523CD" w14:textId="692CA55B" w:rsidR="00A43CF8" w:rsidRPr="008D377D" w:rsidRDefault="00A43CF8" w:rsidP="00A43CF8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nnouncements:</w:t>
      </w:r>
    </w:p>
    <w:p w14:paraId="70D082A6" w14:textId="77777777" w:rsidR="008D377D" w:rsidRPr="00B9282B" w:rsidRDefault="008D377D" w:rsidP="008D377D">
      <w:p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2B95E80" w14:textId="77777777" w:rsidR="00B9282B" w:rsidRPr="00B9282B" w:rsidRDefault="00B9282B" w:rsidP="00B9282B">
      <w:pPr>
        <w:spacing w:line="240" w:lineRule="auto"/>
        <w:ind w:left="360"/>
        <w:rPr>
          <w:rFonts w:ascii="Times New Roman" w:eastAsia="Times New Roman" w:hAnsi="Times New Roman" w:cs="Times New Roman"/>
          <w:bCs/>
          <w:sz w:val="12"/>
          <w:szCs w:val="12"/>
        </w:rPr>
      </w:pPr>
    </w:p>
    <w:p w14:paraId="1C8EC66C" w14:textId="514D5038" w:rsidR="00A43CF8" w:rsidRPr="00E4499D" w:rsidRDefault="00A43CF8" w:rsidP="00AB25C4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Next Meeting:   Tuesday, </w:t>
      </w:r>
      <w:r w:rsidR="00CA561F"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April </w:t>
      </w:r>
      <w:r w:rsidR="008D377D">
        <w:rPr>
          <w:rFonts w:ascii="Times New Roman" w:eastAsia="Times New Roman" w:hAnsi="Times New Roman" w:cs="Times New Roman"/>
          <w:b/>
          <w:sz w:val="24"/>
          <w:szCs w:val="24"/>
        </w:rPr>
        <w:t>20</w:t>
      </w: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FA38EE" w:rsidRPr="00E4499D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 at 1:30 p.m. – 3:00 p.m. </w:t>
      </w:r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 xml:space="preserve">Format:  </w:t>
      </w:r>
      <w:proofErr w:type="spellStart"/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>ConferZoom</w:t>
      </w:r>
      <w:proofErr w:type="spellEnd"/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6510E5A7" w14:textId="2469583A" w:rsidR="007C5058" w:rsidRDefault="007C5058" w:rsidP="007C5058">
      <w:pPr>
        <w:spacing w:line="240" w:lineRule="auto"/>
        <w:ind w:left="360"/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</w:pPr>
      <w:r w:rsidRPr="00B9282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NOTE:  Items approved at the </w:t>
      </w:r>
      <w:r w:rsidR="00CA561F" w:rsidRPr="00B9282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4/</w:t>
      </w:r>
      <w:r w:rsidR="008D377D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20</w:t>
      </w:r>
      <w:r w:rsidRPr="00B9282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/2021 CC meeting will go to </w:t>
      </w:r>
      <w:r w:rsidR="00CA561F" w:rsidRPr="00B9282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May 24</w:t>
      </w:r>
      <w:r w:rsidRPr="00B9282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, 2021</w:t>
      </w:r>
      <w:r w:rsidR="00EE322B" w:rsidRPr="00B9282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 CIPD me</w:t>
      </w:r>
      <w:r w:rsidR="00B919A9" w:rsidRPr="00B9282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e</w:t>
      </w:r>
      <w:r w:rsidR="00EE322B" w:rsidRPr="00B9282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ting</w:t>
      </w:r>
    </w:p>
    <w:p w14:paraId="19683840" w14:textId="77777777" w:rsidR="008D377D" w:rsidRPr="00B9282B" w:rsidRDefault="008D377D" w:rsidP="007C5058">
      <w:pPr>
        <w:spacing w:line="240" w:lineRule="auto"/>
        <w:ind w:left="360"/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</w:pPr>
    </w:p>
    <w:p w14:paraId="71D21177" w14:textId="77777777" w:rsidR="00A72614" w:rsidRPr="00B9282B" w:rsidRDefault="00A72614" w:rsidP="00A43CF8">
      <w:pPr>
        <w:spacing w:line="240" w:lineRule="auto"/>
        <w:ind w:left="360"/>
        <w:rPr>
          <w:rFonts w:ascii="Times New Roman" w:eastAsia="Times New Roman" w:hAnsi="Times New Roman" w:cs="Times New Roman"/>
          <w:b/>
          <w:sz w:val="12"/>
          <w:szCs w:val="12"/>
        </w:rPr>
      </w:pPr>
    </w:p>
    <w:p w14:paraId="238253FC" w14:textId="4DFA1A31" w:rsidR="00B51CD2" w:rsidRPr="00174C7D" w:rsidRDefault="00A43CF8" w:rsidP="00A72614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djournmen</w:t>
      </w:r>
      <w:r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: </w:t>
      </w:r>
      <w:r w:rsidR="00CC7D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:33. </w:t>
      </w:r>
    </w:p>
    <w:p w14:paraId="2A90147C" w14:textId="396F9C77" w:rsidR="00174C7D" w:rsidRPr="00174C7D" w:rsidRDefault="00174C7D" w:rsidP="00174C7D">
      <w:pPr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F. Nguyen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gramStart"/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. Henderson seconded. Unanimously approved. </w:t>
      </w:r>
    </w:p>
    <w:p w14:paraId="0ECBBA59" w14:textId="0B442509" w:rsidR="00174C7D" w:rsidRPr="00E4499D" w:rsidRDefault="00174C7D" w:rsidP="00174C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The meeting adjourned at 2:33 P.M.</w:t>
      </w:r>
    </w:p>
    <w:sectPr w:rsidR="00174C7D" w:rsidRPr="00E4499D" w:rsidSect="00C9428D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810" w:right="810" w:bottom="630" w:left="108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5DC53" w14:textId="77777777" w:rsidR="00B252B9" w:rsidRDefault="00B252B9">
      <w:pPr>
        <w:spacing w:line="240" w:lineRule="auto"/>
      </w:pPr>
      <w:r>
        <w:separator/>
      </w:r>
    </w:p>
  </w:endnote>
  <w:endnote w:type="continuationSeparator" w:id="0">
    <w:p w14:paraId="2D166B8A" w14:textId="77777777" w:rsidR="00B252B9" w:rsidRDefault="00B252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17611" w14:textId="77777777" w:rsidR="00EF4C34" w:rsidRDefault="00EF4C34">
    <w:pPr>
      <w:pBdr>
        <w:top w:val="nil"/>
        <w:left w:val="nil"/>
        <w:bottom w:val="nil"/>
        <w:right w:val="nil"/>
        <w:between w:val="nil"/>
      </w:pBd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F63E6" w14:textId="77777777" w:rsidR="00EF4C34" w:rsidRDefault="00EF4C34">
    <w:pPr>
      <w:pBdr>
        <w:top w:val="nil"/>
        <w:left w:val="nil"/>
        <w:bottom w:val="nil"/>
        <w:right w:val="nil"/>
        <w:between w:val="nil"/>
      </w:pBd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51AAA" w14:textId="77777777" w:rsidR="00B252B9" w:rsidRDefault="00B252B9">
      <w:pPr>
        <w:spacing w:line="240" w:lineRule="auto"/>
      </w:pPr>
      <w:r>
        <w:separator/>
      </w:r>
    </w:p>
  </w:footnote>
  <w:footnote w:type="continuationSeparator" w:id="0">
    <w:p w14:paraId="31B43C8B" w14:textId="77777777" w:rsidR="00B252B9" w:rsidRDefault="00B252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7618" w14:textId="77777777" w:rsidR="00EF4C34" w:rsidRDefault="00EF4C34">
    <w:pPr>
      <w:ind w:right="1890"/>
      <w:rPr>
        <w:rFonts w:ascii="Times New Roman" w:eastAsia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F0C6" w14:textId="77777777" w:rsidR="00EF4C34" w:rsidRDefault="00EF4C34">
    <w:pPr>
      <w:ind w:right="1890"/>
      <w:rPr>
        <w:sz w:val="20"/>
        <w:szCs w:val="20"/>
      </w:rPr>
    </w:pPr>
    <w:r>
      <w:rPr>
        <w:noProof/>
        <w:lang w:val="en-US"/>
      </w:rPr>
      <w:drawing>
        <wp:anchor distT="114300" distB="114300" distL="114300" distR="114300" simplePos="0" relativeHeight="251658240" behindDoc="1" locked="0" layoutInCell="1" hidden="0" allowOverlap="1" wp14:anchorId="5E79068A" wp14:editId="7FE4FD91">
          <wp:simplePos x="0" y="0"/>
          <wp:positionH relativeFrom="column">
            <wp:posOffset>-635000</wp:posOffset>
          </wp:positionH>
          <wp:positionV relativeFrom="paragraph">
            <wp:posOffset>270510</wp:posOffset>
          </wp:positionV>
          <wp:extent cx="638175" cy="819150"/>
          <wp:effectExtent l="0" t="0" r="0" b="6350"/>
          <wp:wrapNone/>
          <wp:docPr id="1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8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tbl>
    <w:tblPr>
      <w:tblStyle w:val="a2"/>
      <w:tblW w:w="8895" w:type="dxa"/>
      <w:tblInd w:w="565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4560"/>
      <w:gridCol w:w="4335"/>
    </w:tblGrid>
    <w:tr w:rsidR="00EF4C34" w14:paraId="4280311B" w14:textId="77777777">
      <w:tc>
        <w:tcPr>
          <w:tcW w:w="4560" w:type="dxa"/>
          <w:tcBorders>
            <w:top w:val="single" w:sz="8" w:space="0" w:color="FFFFFF"/>
            <w:left w:val="single" w:sz="8" w:space="0" w:color="FFFFFF"/>
            <w:bottom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3C2ABB64" w14:textId="77777777" w:rsidR="00EF4C34" w:rsidRDefault="00EF4C34">
          <w:pPr>
            <w:ind w:right="405"/>
            <w:rPr>
              <w:sz w:val="24"/>
              <w:szCs w:val="24"/>
            </w:rPr>
          </w:pPr>
          <w:r>
            <w:rPr>
              <w:sz w:val="24"/>
              <w:szCs w:val="24"/>
            </w:rPr>
            <w:t>COA Curriculum Committee Meeting</w:t>
          </w:r>
        </w:p>
        <w:p w14:paraId="4E63AEB0" w14:textId="1E7AB550" w:rsidR="00EF4C34" w:rsidRDefault="00EF4C34" w:rsidP="00A13F52">
          <w:pPr>
            <w:ind w:right="153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uesday </w:t>
          </w:r>
          <w:r w:rsidR="005F49A0">
            <w:rPr>
              <w:sz w:val="24"/>
              <w:szCs w:val="24"/>
            </w:rPr>
            <w:t>April 6</w:t>
          </w:r>
          <w:r>
            <w:rPr>
              <w:sz w:val="24"/>
              <w:szCs w:val="24"/>
            </w:rPr>
            <w:t>, 20</w:t>
          </w:r>
          <w:r w:rsidR="00547112">
            <w:rPr>
              <w:sz w:val="24"/>
              <w:szCs w:val="24"/>
            </w:rPr>
            <w:t>21</w:t>
          </w:r>
        </w:p>
        <w:p w14:paraId="61317B17" w14:textId="14D9FAE8" w:rsidR="00EF4C34" w:rsidRDefault="00EF4C34">
          <w:pPr>
            <w:ind w:right="1890"/>
            <w:rPr>
              <w:sz w:val="24"/>
              <w:szCs w:val="24"/>
            </w:rPr>
          </w:pPr>
          <w:r>
            <w:rPr>
              <w:sz w:val="24"/>
              <w:szCs w:val="24"/>
            </w:rPr>
            <w:t>1:30 pm – 3:00 pm</w:t>
          </w:r>
        </w:p>
        <w:p w14:paraId="424C0370" w14:textId="3AD54BC6" w:rsidR="00EF4C34" w:rsidRPr="00C5347E" w:rsidRDefault="00EF4C34" w:rsidP="00F56D0B">
          <w:pPr>
            <w:ind w:right="1530"/>
          </w:pPr>
          <w:r w:rsidRPr="00C5347E">
            <w:t xml:space="preserve">Zoom meeting necessitated by coronavirus </w:t>
          </w:r>
          <w:r>
            <w:t>precautions.</w:t>
          </w:r>
        </w:p>
      </w:tc>
      <w:tc>
        <w:tcPr>
          <w:tcW w:w="4335" w:type="dxa"/>
          <w:tcBorders>
            <w:top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792CB09B" w14:textId="68533829" w:rsidR="00EF4C34" w:rsidRDefault="00EF4C34" w:rsidP="00F56D0B">
          <w:pPr>
            <w:widowControl w:val="0"/>
            <w:spacing w:line="240" w:lineRule="auto"/>
            <w:ind w:left="720" w:right="-3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Curriculum Committee Members:       J. Smithson (C), </w:t>
          </w:r>
          <w:r w:rsidR="00547112">
            <w:rPr>
              <w:sz w:val="20"/>
              <w:szCs w:val="20"/>
            </w:rPr>
            <w:t>J. Campbell (VC</w:t>
          </w:r>
          <w:proofErr w:type="gramStart"/>
          <w:r w:rsidR="00547112">
            <w:rPr>
              <w:sz w:val="20"/>
              <w:szCs w:val="20"/>
            </w:rPr>
            <w:t>),</w:t>
          </w:r>
          <w:r>
            <w:rPr>
              <w:sz w:val="20"/>
              <w:szCs w:val="20"/>
            </w:rPr>
            <w:t>V.</w:t>
          </w:r>
          <w:proofErr w:type="gramEnd"/>
          <w:r>
            <w:rPr>
              <w:sz w:val="20"/>
              <w:szCs w:val="20"/>
            </w:rPr>
            <w:t xml:space="preserve"> Phan</w:t>
          </w:r>
          <w:r w:rsidR="00547112">
            <w:rPr>
              <w:sz w:val="20"/>
              <w:szCs w:val="20"/>
            </w:rPr>
            <w:t>,</w:t>
          </w:r>
          <w:r>
            <w:rPr>
              <w:sz w:val="20"/>
              <w:szCs w:val="20"/>
            </w:rPr>
            <w:t xml:space="preserve"> P. Nelson, F. Nguyen, D. Burgess, A. </w:t>
          </w:r>
          <w:proofErr w:type="spellStart"/>
          <w:r>
            <w:rPr>
              <w:sz w:val="20"/>
              <w:szCs w:val="20"/>
            </w:rPr>
            <w:t>Buchalter</w:t>
          </w:r>
          <w:proofErr w:type="spellEnd"/>
          <w:r>
            <w:rPr>
              <w:sz w:val="20"/>
              <w:szCs w:val="20"/>
            </w:rPr>
            <w:t xml:space="preserve">, O. Fish, H. Ko, R. </w:t>
          </w:r>
          <w:proofErr w:type="spellStart"/>
          <w:r>
            <w:rPr>
              <w:sz w:val="20"/>
              <w:szCs w:val="20"/>
            </w:rPr>
            <w:t>Majlesi</w:t>
          </w:r>
          <w:proofErr w:type="spellEnd"/>
          <w:r>
            <w:rPr>
              <w:sz w:val="20"/>
              <w:szCs w:val="20"/>
            </w:rPr>
            <w:t xml:space="preserve">, L. Thompson, V. </w:t>
          </w:r>
          <w:proofErr w:type="spellStart"/>
          <w:r>
            <w:rPr>
              <w:sz w:val="20"/>
              <w:szCs w:val="20"/>
            </w:rPr>
            <w:t>Virkkila</w:t>
          </w:r>
          <w:proofErr w:type="spellEnd"/>
          <w:r>
            <w:rPr>
              <w:sz w:val="20"/>
              <w:szCs w:val="20"/>
            </w:rPr>
            <w:t xml:space="preserve">,; M. Goldstein (AS Pres.) </w:t>
          </w:r>
          <w:r w:rsidR="00547112">
            <w:rPr>
              <w:sz w:val="20"/>
              <w:szCs w:val="20"/>
            </w:rPr>
            <w:t>D</w:t>
          </w:r>
          <w:r>
            <w:rPr>
              <w:sz w:val="20"/>
              <w:szCs w:val="20"/>
            </w:rPr>
            <w:t xml:space="preserve">. </w:t>
          </w:r>
          <w:r w:rsidR="00547112">
            <w:rPr>
              <w:sz w:val="20"/>
              <w:szCs w:val="20"/>
            </w:rPr>
            <w:t>Miller</w:t>
          </w:r>
          <w:r>
            <w:rPr>
              <w:sz w:val="20"/>
              <w:szCs w:val="20"/>
            </w:rPr>
            <w:t xml:space="preserve"> (</w:t>
          </w:r>
          <w:r w:rsidR="00547112">
            <w:rPr>
              <w:sz w:val="20"/>
              <w:szCs w:val="20"/>
            </w:rPr>
            <w:t>VPI</w:t>
          </w:r>
          <w:r>
            <w:rPr>
              <w:sz w:val="20"/>
              <w:szCs w:val="20"/>
            </w:rPr>
            <w:t xml:space="preserve">), Deans </w:t>
          </w:r>
          <w:r w:rsidR="00547112">
            <w:rPr>
              <w:sz w:val="20"/>
              <w:szCs w:val="20"/>
            </w:rPr>
            <w:t xml:space="preserve">L. </w:t>
          </w:r>
          <w:proofErr w:type="spellStart"/>
          <w:r w:rsidR="00547112">
            <w:rPr>
              <w:sz w:val="20"/>
              <w:szCs w:val="20"/>
            </w:rPr>
            <w:t>Celhay</w:t>
          </w:r>
          <w:proofErr w:type="spellEnd"/>
          <w:r w:rsidR="00127EC3">
            <w:rPr>
              <w:sz w:val="20"/>
              <w:szCs w:val="20"/>
            </w:rPr>
            <w:t>, S. Henderson</w:t>
          </w:r>
          <w:r w:rsidR="00547112">
            <w:rPr>
              <w:sz w:val="20"/>
              <w:szCs w:val="20"/>
            </w:rPr>
            <w:t xml:space="preserve"> and </w:t>
          </w:r>
          <w:r>
            <w:rPr>
              <w:sz w:val="20"/>
              <w:szCs w:val="20"/>
            </w:rPr>
            <w:t xml:space="preserve">E. Jennings </w:t>
          </w:r>
        </w:p>
      </w:tc>
    </w:tr>
  </w:tbl>
  <w:p w14:paraId="4AE8A9F5" w14:textId="77777777" w:rsidR="00EF4C34" w:rsidRDefault="00B252B9">
    <w:pPr>
      <w:pBdr>
        <w:top w:val="nil"/>
        <w:left w:val="nil"/>
        <w:bottom w:val="nil"/>
        <w:right w:val="nil"/>
        <w:between w:val="nil"/>
      </w:pBdr>
      <w:spacing w:line="240" w:lineRule="auto"/>
      <w:ind w:right="-15"/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noProof/>
      </w:rPr>
      <w:pict w14:anchorId="727EB060"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07F12"/>
    <w:multiLevelType w:val="multilevel"/>
    <w:tmpl w:val="0D1EB0E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C5F4571"/>
    <w:multiLevelType w:val="hybridMultilevel"/>
    <w:tmpl w:val="A440D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199E"/>
    <w:multiLevelType w:val="hybridMultilevel"/>
    <w:tmpl w:val="E00CA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82E2C"/>
    <w:multiLevelType w:val="multilevel"/>
    <w:tmpl w:val="23245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831388"/>
    <w:multiLevelType w:val="hybridMultilevel"/>
    <w:tmpl w:val="0D2CA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8D4561"/>
    <w:multiLevelType w:val="multilevel"/>
    <w:tmpl w:val="BB30B13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6566204"/>
    <w:multiLevelType w:val="multilevel"/>
    <w:tmpl w:val="21E8266E"/>
    <w:styleLink w:val="WWNum2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E023E6E"/>
    <w:multiLevelType w:val="hybridMultilevel"/>
    <w:tmpl w:val="7AE29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E54D98"/>
    <w:multiLevelType w:val="multilevel"/>
    <w:tmpl w:val="FFC013A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39A661F7"/>
    <w:multiLevelType w:val="hybridMultilevel"/>
    <w:tmpl w:val="3D903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222AFF"/>
    <w:multiLevelType w:val="multilevel"/>
    <w:tmpl w:val="5A20E45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4A12647C"/>
    <w:multiLevelType w:val="hybridMultilevel"/>
    <w:tmpl w:val="74DED5A4"/>
    <w:lvl w:ilvl="0" w:tplc="A3F461F2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980DA8"/>
    <w:multiLevelType w:val="multilevel"/>
    <w:tmpl w:val="0CC2A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CF1E90"/>
    <w:multiLevelType w:val="hybridMultilevel"/>
    <w:tmpl w:val="79B46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CE47C1"/>
    <w:multiLevelType w:val="multilevel"/>
    <w:tmpl w:val="3B9C4F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sz w:val="24"/>
        <w:szCs w:val="24"/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5F8C49C6"/>
    <w:multiLevelType w:val="hybridMultilevel"/>
    <w:tmpl w:val="D5FA6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D12153"/>
    <w:multiLevelType w:val="multilevel"/>
    <w:tmpl w:val="503C7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907B3E"/>
    <w:multiLevelType w:val="multilevel"/>
    <w:tmpl w:val="B38A3922"/>
    <w:styleLink w:val="WWNum1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7AD80C60"/>
    <w:multiLevelType w:val="hybridMultilevel"/>
    <w:tmpl w:val="F4D06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5"/>
  </w:num>
  <w:num w:numId="4">
    <w:abstractNumId w:val="10"/>
  </w:num>
  <w:num w:numId="5">
    <w:abstractNumId w:val="8"/>
  </w:num>
  <w:num w:numId="6">
    <w:abstractNumId w:val="18"/>
  </w:num>
  <w:num w:numId="7">
    <w:abstractNumId w:val="11"/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1"/>
  </w:num>
  <w:num w:numId="11">
    <w:abstractNumId w:val="9"/>
  </w:num>
  <w:num w:numId="12">
    <w:abstractNumId w:val="2"/>
  </w:num>
  <w:num w:numId="13">
    <w:abstractNumId w:val="13"/>
  </w:num>
  <w:num w:numId="14">
    <w:abstractNumId w:val="15"/>
  </w:num>
  <w:num w:numId="15">
    <w:abstractNumId w:val="17"/>
  </w:num>
  <w:num w:numId="16">
    <w:abstractNumId w:val="6"/>
  </w:num>
  <w:num w:numId="17">
    <w:abstractNumId w:val="6"/>
  </w:num>
  <w:num w:numId="18">
    <w:abstractNumId w:val="17"/>
  </w:num>
  <w:num w:numId="19">
    <w:abstractNumId w:val="16"/>
  </w:num>
  <w:num w:numId="20">
    <w:abstractNumId w:val="3"/>
  </w:num>
  <w:num w:numId="21">
    <w:abstractNumId w:val="7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LE0sDQzsjQ3tDBQ0lEKTi0uzszPAykwqgUAPJFdoSwAAAA="/>
  </w:docVars>
  <w:rsids>
    <w:rsidRoot w:val="003F4197"/>
    <w:rsid w:val="00001539"/>
    <w:rsid w:val="00005E0C"/>
    <w:rsid w:val="00015018"/>
    <w:rsid w:val="00015E3C"/>
    <w:rsid w:val="00021DEA"/>
    <w:rsid w:val="00021FA2"/>
    <w:rsid w:val="0002638F"/>
    <w:rsid w:val="000263AF"/>
    <w:rsid w:val="00033767"/>
    <w:rsid w:val="00043D46"/>
    <w:rsid w:val="00044178"/>
    <w:rsid w:val="00044330"/>
    <w:rsid w:val="00060DE4"/>
    <w:rsid w:val="00066913"/>
    <w:rsid w:val="00071230"/>
    <w:rsid w:val="00072CC8"/>
    <w:rsid w:val="00087D5A"/>
    <w:rsid w:val="0009043F"/>
    <w:rsid w:val="00090603"/>
    <w:rsid w:val="00092C0B"/>
    <w:rsid w:val="00095256"/>
    <w:rsid w:val="00096367"/>
    <w:rsid w:val="000A4CB8"/>
    <w:rsid w:val="000A614F"/>
    <w:rsid w:val="000B24AC"/>
    <w:rsid w:val="000B4AD9"/>
    <w:rsid w:val="000B52C9"/>
    <w:rsid w:val="000B7FC3"/>
    <w:rsid w:val="000C4959"/>
    <w:rsid w:val="000D4A51"/>
    <w:rsid w:val="000D5BFB"/>
    <w:rsid w:val="000D5EA6"/>
    <w:rsid w:val="000D7A39"/>
    <w:rsid w:val="000E0317"/>
    <w:rsid w:val="000E068B"/>
    <w:rsid w:val="000E447E"/>
    <w:rsid w:val="000E4A87"/>
    <w:rsid w:val="000E6EFE"/>
    <w:rsid w:val="000E726E"/>
    <w:rsid w:val="000F0D08"/>
    <w:rsid w:val="000F74D6"/>
    <w:rsid w:val="00100399"/>
    <w:rsid w:val="00122728"/>
    <w:rsid w:val="001269D1"/>
    <w:rsid w:val="00127EC3"/>
    <w:rsid w:val="00130308"/>
    <w:rsid w:val="00140030"/>
    <w:rsid w:val="00140211"/>
    <w:rsid w:val="00142731"/>
    <w:rsid w:val="00143BBE"/>
    <w:rsid w:val="00144C2A"/>
    <w:rsid w:val="001538FA"/>
    <w:rsid w:val="0015584A"/>
    <w:rsid w:val="00166315"/>
    <w:rsid w:val="0017088F"/>
    <w:rsid w:val="00174C7D"/>
    <w:rsid w:val="00177B10"/>
    <w:rsid w:val="00182D79"/>
    <w:rsid w:val="00183E50"/>
    <w:rsid w:val="001909D2"/>
    <w:rsid w:val="001A006E"/>
    <w:rsid w:val="001A3D2D"/>
    <w:rsid w:val="001B00D4"/>
    <w:rsid w:val="001B4F7E"/>
    <w:rsid w:val="001B6AF2"/>
    <w:rsid w:val="001C2FD8"/>
    <w:rsid w:val="001C3EA6"/>
    <w:rsid w:val="001D279C"/>
    <w:rsid w:val="001D7633"/>
    <w:rsid w:val="001E6631"/>
    <w:rsid w:val="001F01E6"/>
    <w:rsid w:val="001F225E"/>
    <w:rsid w:val="001F4D72"/>
    <w:rsid w:val="0021549E"/>
    <w:rsid w:val="002163E2"/>
    <w:rsid w:val="0023711C"/>
    <w:rsid w:val="00237685"/>
    <w:rsid w:val="0024015A"/>
    <w:rsid w:val="00242CFE"/>
    <w:rsid w:val="00242F0B"/>
    <w:rsid w:val="00253E2C"/>
    <w:rsid w:val="0026174B"/>
    <w:rsid w:val="00264E38"/>
    <w:rsid w:val="00265C90"/>
    <w:rsid w:val="00266338"/>
    <w:rsid w:val="002667A0"/>
    <w:rsid w:val="00266FB3"/>
    <w:rsid w:val="00274B59"/>
    <w:rsid w:val="0027558F"/>
    <w:rsid w:val="002769D2"/>
    <w:rsid w:val="0028208A"/>
    <w:rsid w:val="002907B7"/>
    <w:rsid w:val="00294D72"/>
    <w:rsid w:val="002979BE"/>
    <w:rsid w:val="002B3486"/>
    <w:rsid w:val="002B6E95"/>
    <w:rsid w:val="002C0BDB"/>
    <w:rsid w:val="002C315F"/>
    <w:rsid w:val="002C4244"/>
    <w:rsid w:val="002D3EEA"/>
    <w:rsid w:val="002E0B15"/>
    <w:rsid w:val="002E1297"/>
    <w:rsid w:val="002E12C9"/>
    <w:rsid w:val="002E68D7"/>
    <w:rsid w:val="002F2A8D"/>
    <w:rsid w:val="002F2B44"/>
    <w:rsid w:val="002F6677"/>
    <w:rsid w:val="00313355"/>
    <w:rsid w:val="00322BF7"/>
    <w:rsid w:val="00326F38"/>
    <w:rsid w:val="003307B0"/>
    <w:rsid w:val="00332FB4"/>
    <w:rsid w:val="0033518E"/>
    <w:rsid w:val="00346848"/>
    <w:rsid w:val="00347791"/>
    <w:rsid w:val="00347F2E"/>
    <w:rsid w:val="00353C11"/>
    <w:rsid w:val="003566E2"/>
    <w:rsid w:val="00356BF3"/>
    <w:rsid w:val="0036365B"/>
    <w:rsid w:val="00366650"/>
    <w:rsid w:val="00367EB6"/>
    <w:rsid w:val="0037118B"/>
    <w:rsid w:val="00374BE3"/>
    <w:rsid w:val="00381DB0"/>
    <w:rsid w:val="00383F82"/>
    <w:rsid w:val="00391A53"/>
    <w:rsid w:val="0039322D"/>
    <w:rsid w:val="003948DE"/>
    <w:rsid w:val="003A0C97"/>
    <w:rsid w:val="003A5811"/>
    <w:rsid w:val="003A7638"/>
    <w:rsid w:val="003B0E4B"/>
    <w:rsid w:val="003B305D"/>
    <w:rsid w:val="003B3228"/>
    <w:rsid w:val="003C1170"/>
    <w:rsid w:val="003C4BD1"/>
    <w:rsid w:val="003C703D"/>
    <w:rsid w:val="003E3B1D"/>
    <w:rsid w:val="003E714E"/>
    <w:rsid w:val="003E78B4"/>
    <w:rsid w:val="003E793E"/>
    <w:rsid w:val="003F23D9"/>
    <w:rsid w:val="003F2579"/>
    <w:rsid w:val="003F2FF1"/>
    <w:rsid w:val="003F3818"/>
    <w:rsid w:val="003F4197"/>
    <w:rsid w:val="003F4F26"/>
    <w:rsid w:val="003F7701"/>
    <w:rsid w:val="00401BDA"/>
    <w:rsid w:val="00421C1F"/>
    <w:rsid w:val="00425559"/>
    <w:rsid w:val="0043114D"/>
    <w:rsid w:val="0043141E"/>
    <w:rsid w:val="00441FED"/>
    <w:rsid w:val="00445056"/>
    <w:rsid w:val="00445D68"/>
    <w:rsid w:val="00455627"/>
    <w:rsid w:val="00460144"/>
    <w:rsid w:val="0046458C"/>
    <w:rsid w:val="004667CD"/>
    <w:rsid w:val="004675B8"/>
    <w:rsid w:val="00470FFE"/>
    <w:rsid w:val="00472F3A"/>
    <w:rsid w:val="004817C9"/>
    <w:rsid w:val="00481DF1"/>
    <w:rsid w:val="00483E7E"/>
    <w:rsid w:val="0048521F"/>
    <w:rsid w:val="00485890"/>
    <w:rsid w:val="0048777D"/>
    <w:rsid w:val="00491053"/>
    <w:rsid w:val="00492F35"/>
    <w:rsid w:val="004A451C"/>
    <w:rsid w:val="004B1553"/>
    <w:rsid w:val="004B1679"/>
    <w:rsid w:val="004B3E93"/>
    <w:rsid w:val="004C3435"/>
    <w:rsid w:val="004C7BF3"/>
    <w:rsid w:val="004D0F29"/>
    <w:rsid w:val="004D3E7A"/>
    <w:rsid w:val="004E107D"/>
    <w:rsid w:val="004E3993"/>
    <w:rsid w:val="004F0DB5"/>
    <w:rsid w:val="004F32EA"/>
    <w:rsid w:val="004F5A94"/>
    <w:rsid w:val="004F5EF2"/>
    <w:rsid w:val="004F610E"/>
    <w:rsid w:val="00501962"/>
    <w:rsid w:val="00505967"/>
    <w:rsid w:val="00510503"/>
    <w:rsid w:val="0051157F"/>
    <w:rsid w:val="00513001"/>
    <w:rsid w:val="0051437E"/>
    <w:rsid w:val="00514F2D"/>
    <w:rsid w:val="0052323F"/>
    <w:rsid w:val="0052554E"/>
    <w:rsid w:val="005259E3"/>
    <w:rsid w:val="00530D24"/>
    <w:rsid w:val="00533B27"/>
    <w:rsid w:val="00535FB0"/>
    <w:rsid w:val="0054663E"/>
    <w:rsid w:val="00547112"/>
    <w:rsid w:val="005476C7"/>
    <w:rsid w:val="005509DD"/>
    <w:rsid w:val="00555AB3"/>
    <w:rsid w:val="0055634A"/>
    <w:rsid w:val="0056553B"/>
    <w:rsid w:val="00566CFA"/>
    <w:rsid w:val="00570EE3"/>
    <w:rsid w:val="0057263E"/>
    <w:rsid w:val="0057417D"/>
    <w:rsid w:val="00574CB1"/>
    <w:rsid w:val="00576A1F"/>
    <w:rsid w:val="00580A9C"/>
    <w:rsid w:val="00585175"/>
    <w:rsid w:val="00592287"/>
    <w:rsid w:val="005969CB"/>
    <w:rsid w:val="005A3830"/>
    <w:rsid w:val="005A5425"/>
    <w:rsid w:val="005A5679"/>
    <w:rsid w:val="005A7D85"/>
    <w:rsid w:val="005B59BA"/>
    <w:rsid w:val="005B6CA5"/>
    <w:rsid w:val="005C5B8F"/>
    <w:rsid w:val="005D23BF"/>
    <w:rsid w:val="005D33D5"/>
    <w:rsid w:val="005D6091"/>
    <w:rsid w:val="005E19F0"/>
    <w:rsid w:val="005E2CCD"/>
    <w:rsid w:val="005E3D7D"/>
    <w:rsid w:val="005E4597"/>
    <w:rsid w:val="005E4B28"/>
    <w:rsid w:val="005F114B"/>
    <w:rsid w:val="005F1A48"/>
    <w:rsid w:val="005F1BB5"/>
    <w:rsid w:val="005F49A0"/>
    <w:rsid w:val="005F7AE5"/>
    <w:rsid w:val="00603D33"/>
    <w:rsid w:val="00604B21"/>
    <w:rsid w:val="006071AC"/>
    <w:rsid w:val="0061034D"/>
    <w:rsid w:val="00611BC1"/>
    <w:rsid w:val="00617465"/>
    <w:rsid w:val="0061793B"/>
    <w:rsid w:val="006201D9"/>
    <w:rsid w:val="00621615"/>
    <w:rsid w:val="00626A76"/>
    <w:rsid w:val="006309CB"/>
    <w:rsid w:val="0063291F"/>
    <w:rsid w:val="006351ED"/>
    <w:rsid w:val="00637943"/>
    <w:rsid w:val="006461D7"/>
    <w:rsid w:val="006548DF"/>
    <w:rsid w:val="00662CB6"/>
    <w:rsid w:val="0066580A"/>
    <w:rsid w:val="00665B0B"/>
    <w:rsid w:val="00666A60"/>
    <w:rsid w:val="00672B23"/>
    <w:rsid w:val="00674646"/>
    <w:rsid w:val="006751CB"/>
    <w:rsid w:val="0068759F"/>
    <w:rsid w:val="006950B2"/>
    <w:rsid w:val="00695ACD"/>
    <w:rsid w:val="00695C58"/>
    <w:rsid w:val="006A3029"/>
    <w:rsid w:val="006A3552"/>
    <w:rsid w:val="006B3217"/>
    <w:rsid w:val="006C4CAC"/>
    <w:rsid w:val="006D11AE"/>
    <w:rsid w:val="006F49BB"/>
    <w:rsid w:val="006F66D8"/>
    <w:rsid w:val="006F6BDE"/>
    <w:rsid w:val="00702262"/>
    <w:rsid w:val="00707744"/>
    <w:rsid w:val="00711259"/>
    <w:rsid w:val="00711D49"/>
    <w:rsid w:val="0071507D"/>
    <w:rsid w:val="0071580F"/>
    <w:rsid w:val="00720C92"/>
    <w:rsid w:val="0072395E"/>
    <w:rsid w:val="00726750"/>
    <w:rsid w:val="00726D7D"/>
    <w:rsid w:val="007435FF"/>
    <w:rsid w:val="0074397F"/>
    <w:rsid w:val="00745E60"/>
    <w:rsid w:val="00747EE6"/>
    <w:rsid w:val="00752E60"/>
    <w:rsid w:val="00754429"/>
    <w:rsid w:val="0075510B"/>
    <w:rsid w:val="007660C1"/>
    <w:rsid w:val="007770E7"/>
    <w:rsid w:val="007855DA"/>
    <w:rsid w:val="00785A8A"/>
    <w:rsid w:val="00787541"/>
    <w:rsid w:val="0079060B"/>
    <w:rsid w:val="0079063C"/>
    <w:rsid w:val="00791224"/>
    <w:rsid w:val="007921D2"/>
    <w:rsid w:val="007925F3"/>
    <w:rsid w:val="007A2552"/>
    <w:rsid w:val="007A729A"/>
    <w:rsid w:val="007B5092"/>
    <w:rsid w:val="007B50C9"/>
    <w:rsid w:val="007B6860"/>
    <w:rsid w:val="007B733E"/>
    <w:rsid w:val="007C3641"/>
    <w:rsid w:val="007C5058"/>
    <w:rsid w:val="007C6877"/>
    <w:rsid w:val="007C725A"/>
    <w:rsid w:val="007C7D29"/>
    <w:rsid w:val="007D0ADD"/>
    <w:rsid w:val="007D0B63"/>
    <w:rsid w:val="007D2CA5"/>
    <w:rsid w:val="007D3044"/>
    <w:rsid w:val="007D6B74"/>
    <w:rsid w:val="007D6EBD"/>
    <w:rsid w:val="007E5BFE"/>
    <w:rsid w:val="007F2465"/>
    <w:rsid w:val="007F49BD"/>
    <w:rsid w:val="007F6C2E"/>
    <w:rsid w:val="007F6C5A"/>
    <w:rsid w:val="0080363B"/>
    <w:rsid w:val="00805468"/>
    <w:rsid w:val="00811157"/>
    <w:rsid w:val="00821C2B"/>
    <w:rsid w:val="0082226D"/>
    <w:rsid w:val="0082284D"/>
    <w:rsid w:val="008276A6"/>
    <w:rsid w:val="0083088A"/>
    <w:rsid w:val="00846371"/>
    <w:rsid w:val="008466E3"/>
    <w:rsid w:val="00846FCF"/>
    <w:rsid w:val="00851FD7"/>
    <w:rsid w:val="00855976"/>
    <w:rsid w:val="00864F69"/>
    <w:rsid w:val="00872C35"/>
    <w:rsid w:val="00874BC5"/>
    <w:rsid w:val="008756F8"/>
    <w:rsid w:val="008800FC"/>
    <w:rsid w:val="008819AA"/>
    <w:rsid w:val="00885BF1"/>
    <w:rsid w:val="00891F82"/>
    <w:rsid w:val="00894EF0"/>
    <w:rsid w:val="00896939"/>
    <w:rsid w:val="008A1EA9"/>
    <w:rsid w:val="008A6096"/>
    <w:rsid w:val="008B0023"/>
    <w:rsid w:val="008C0F4C"/>
    <w:rsid w:val="008C2321"/>
    <w:rsid w:val="008C2911"/>
    <w:rsid w:val="008C6C5A"/>
    <w:rsid w:val="008D2CC0"/>
    <w:rsid w:val="008D377D"/>
    <w:rsid w:val="008D7BAD"/>
    <w:rsid w:val="008E0200"/>
    <w:rsid w:val="008E065C"/>
    <w:rsid w:val="008E29AA"/>
    <w:rsid w:val="008E48F2"/>
    <w:rsid w:val="008E632F"/>
    <w:rsid w:val="008F63E7"/>
    <w:rsid w:val="008F6BD6"/>
    <w:rsid w:val="008F7050"/>
    <w:rsid w:val="009020E6"/>
    <w:rsid w:val="009050F3"/>
    <w:rsid w:val="00911F30"/>
    <w:rsid w:val="009131F7"/>
    <w:rsid w:val="00913EF0"/>
    <w:rsid w:val="009247D6"/>
    <w:rsid w:val="00931CD3"/>
    <w:rsid w:val="00935FD5"/>
    <w:rsid w:val="009409DF"/>
    <w:rsid w:val="00940AB5"/>
    <w:rsid w:val="00945BCB"/>
    <w:rsid w:val="0094626E"/>
    <w:rsid w:val="00950680"/>
    <w:rsid w:val="009506FB"/>
    <w:rsid w:val="009531CE"/>
    <w:rsid w:val="009602C7"/>
    <w:rsid w:val="00966C23"/>
    <w:rsid w:val="00967686"/>
    <w:rsid w:val="00970B19"/>
    <w:rsid w:val="009718D3"/>
    <w:rsid w:val="00972DF5"/>
    <w:rsid w:val="00973565"/>
    <w:rsid w:val="00981FBC"/>
    <w:rsid w:val="0098287D"/>
    <w:rsid w:val="00990F60"/>
    <w:rsid w:val="009919E3"/>
    <w:rsid w:val="009924CA"/>
    <w:rsid w:val="00995E8F"/>
    <w:rsid w:val="009A0B5D"/>
    <w:rsid w:val="009A340A"/>
    <w:rsid w:val="009C0AD5"/>
    <w:rsid w:val="009C15A2"/>
    <w:rsid w:val="009C6CA1"/>
    <w:rsid w:val="009D427A"/>
    <w:rsid w:val="009D6C6D"/>
    <w:rsid w:val="009F0CF5"/>
    <w:rsid w:val="009F21E9"/>
    <w:rsid w:val="009F44EE"/>
    <w:rsid w:val="009F751B"/>
    <w:rsid w:val="009F79CA"/>
    <w:rsid w:val="00A034D2"/>
    <w:rsid w:val="00A038B8"/>
    <w:rsid w:val="00A0466E"/>
    <w:rsid w:val="00A063BC"/>
    <w:rsid w:val="00A06597"/>
    <w:rsid w:val="00A11B1D"/>
    <w:rsid w:val="00A13F52"/>
    <w:rsid w:val="00A15F60"/>
    <w:rsid w:val="00A1602D"/>
    <w:rsid w:val="00A223E2"/>
    <w:rsid w:val="00A22D3E"/>
    <w:rsid w:val="00A26047"/>
    <w:rsid w:val="00A3255C"/>
    <w:rsid w:val="00A36EE0"/>
    <w:rsid w:val="00A42168"/>
    <w:rsid w:val="00A43CF8"/>
    <w:rsid w:val="00A4796E"/>
    <w:rsid w:val="00A50644"/>
    <w:rsid w:val="00A51E36"/>
    <w:rsid w:val="00A60700"/>
    <w:rsid w:val="00A615A0"/>
    <w:rsid w:val="00A63E04"/>
    <w:rsid w:val="00A715F0"/>
    <w:rsid w:val="00A72614"/>
    <w:rsid w:val="00A873FA"/>
    <w:rsid w:val="00A90E81"/>
    <w:rsid w:val="00A918E8"/>
    <w:rsid w:val="00A9411C"/>
    <w:rsid w:val="00A94600"/>
    <w:rsid w:val="00A94A7A"/>
    <w:rsid w:val="00AB0C39"/>
    <w:rsid w:val="00AB25C4"/>
    <w:rsid w:val="00AB395E"/>
    <w:rsid w:val="00AB3DB3"/>
    <w:rsid w:val="00AB6023"/>
    <w:rsid w:val="00AB710C"/>
    <w:rsid w:val="00AC0917"/>
    <w:rsid w:val="00AC0BFF"/>
    <w:rsid w:val="00AC3AC1"/>
    <w:rsid w:val="00AC477A"/>
    <w:rsid w:val="00AC5587"/>
    <w:rsid w:val="00AD03C3"/>
    <w:rsid w:val="00AD4766"/>
    <w:rsid w:val="00AE49B8"/>
    <w:rsid w:val="00AE4CE6"/>
    <w:rsid w:val="00AE6D43"/>
    <w:rsid w:val="00AF0F61"/>
    <w:rsid w:val="00AF62F9"/>
    <w:rsid w:val="00B13FA6"/>
    <w:rsid w:val="00B169A1"/>
    <w:rsid w:val="00B206F2"/>
    <w:rsid w:val="00B252B9"/>
    <w:rsid w:val="00B25AC4"/>
    <w:rsid w:val="00B37EB8"/>
    <w:rsid w:val="00B42CB7"/>
    <w:rsid w:val="00B5183C"/>
    <w:rsid w:val="00B51CD2"/>
    <w:rsid w:val="00B545D5"/>
    <w:rsid w:val="00B55B75"/>
    <w:rsid w:val="00B62071"/>
    <w:rsid w:val="00B6474E"/>
    <w:rsid w:val="00B7325D"/>
    <w:rsid w:val="00B739D7"/>
    <w:rsid w:val="00B80315"/>
    <w:rsid w:val="00B80F21"/>
    <w:rsid w:val="00B8238B"/>
    <w:rsid w:val="00B833EA"/>
    <w:rsid w:val="00B868CF"/>
    <w:rsid w:val="00B919A9"/>
    <w:rsid w:val="00B9282B"/>
    <w:rsid w:val="00B946E6"/>
    <w:rsid w:val="00B94F28"/>
    <w:rsid w:val="00B95AD5"/>
    <w:rsid w:val="00B95B66"/>
    <w:rsid w:val="00B95BB8"/>
    <w:rsid w:val="00B95D2F"/>
    <w:rsid w:val="00B97A79"/>
    <w:rsid w:val="00BA0CCF"/>
    <w:rsid w:val="00BA1D33"/>
    <w:rsid w:val="00BA25A0"/>
    <w:rsid w:val="00BA5110"/>
    <w:rsid w:val="00BA6452"/>
    <w:rsid w:val="00BA7C29"/>
    <w:rsid w:val="00BB032A"/>
    <w:rsid w:val="00BB2ED4"/>
    <w:rsid w:val="00BC0F4D"/>
    <w:rsid w:val="00BC2984"/>
    <w:rsid w:val="00BD1AEF"/>
    <w:rsid w:val="00BD4096"/>
    <w:rsid w:val="00BE3D7C"/>
    <w:rsid w:val="00BE671E"/>
    <w:rsid w:val="00BE68C0"/>
    <w:rsid w:val="00BF35A2"/>
    <w:rsid w:val="00BF44FC"/>
    <w:rsid w:val="00BF6828"/>
    <w:rsid w:val="00BF7A68"/>
    <w:rsid w:val="00BF7CB9"/>
    <w:rsid w:val="00C01279"/>
    <w:rsid w:val="00C10C4D"/>
    <w:rsid w:val="00C10EAC"/>
    <w:rsid w:val="00C140EF"/>
    <w:rsid w:val="00C162C1"/>
    <w:rsid w:val="00C27270"/>
    <w:rsid w:val="00C334E0"/>
    <w:rsid w:val="00C378E6"/>
    <w:rsid w:val="00C40E97"/>
    <w:rsid w:val="00C41367"/>
    <w:rsid w:val="00C416F9"/>
    <w:rsid w:val="00C5347E"/>
    <w:rsid w:val="00C5448F"/>
    <w:rsid w:val="00C56AAC"/>
    <w:rsid w:val="00C604EF"/>
    <w:rsid w:val="00C605E1"/>
    <w:rsid w:val="00C64077"/>
    <w:rsid w:val="00C64CC5"/>
    <w:rsid w:val="00C673AF"/>
    <w:rsid w:val="00C73ECE"/>
    <w:rsid w:val="00C74151"/>
    <w:rsid w:val="00C93CE0"/>
    <w:rsid w:val="00C9428D"/>
    <w:rsid w:val="00C9596B"/>
    <w:rsid w:val="00C975A0"/>
    <w:rsid w:val="00C97877"/>
    <w:rsid w:val="00CA1970"/>
    <w:rsid w:val="00CA561F"/>
    <w:rsid w:val="00CC0BAC"/>
    <w:rsid w:val="00CC3F47"/>
    <w:rsid w:val="00CC7DC3"/>
    <w:rsid w:val="00CC7F05"/>
    <w:rsid w:val="00CD1D72"/>
    <w:rsid w:val="00CD3B8E"/>
    <w:rsid w:val="00CD6C2A"/>
    <w:rsid w:val="00CD7F97"/>
    <w:rsid w:val="00CE4A1C"/>
    <w:rsid w:val="00CE6A97"/>
    <w:rsid w:val="00CF0755"/>
    <w:rsid w:val="00D076DE"/>
    <w:rsid w:val="00D2541B"/>
    <w:rsid w:val="00D25D4C"/>
    <w:rsid w:val="00D34ED9"/>
    <w:rsid w:val="00D40A08"/>
    <w:rsid w:val="00D4287B"/>
    <w:rsid w:val="00D444B1"/>
    <w:rsid w:val="00D46018"/>
    <w:rsid w:val="00D53322"/>
    <w:rsid w:val="00D55DFA"/>
    <w:rsid w:val="00D55F56"/>
    <w:rsid w:val="00D604E4"/>
    <w:rsid w:val="00D60E92"/>
    <w:rsid w:val="00D64220"/>
    <w:rsid w:val="00D6553D"/>
    <w:rsid w:val="00D7751D"/>
    <w:rsid w:val="00D8298B"/>
    <w:rsid w:val="00D83DEA"/>
    <w:rsid w:val="00D86281"/>
    <w:rsid w:val="00D9280B"/>
    <w:rsid w:val="00D9521C"/>
    <w:rsid w:val="00D96977"/>
    <w:rsid w:val="00DA2156"/>
    <w:rsid w:val="00DA6439"/>
    <w:rsid w:val="00DB09B9"/>
    <w:rsid w:val="00DB14F7"/>
    <w:rsid w:val="00DB29D1"/>
    <w:rsid w:val="00DB2A33"/>
    <w:rsid w:val="00DB3B6C"/>
    <w:rsid w:val="00DB5E09"/>
    <w:rsid w:val="00DB635C"/>
    <w:rsid w:val="00DB677C"/>
    <w:rsid w:val="00DC06A0"/>
    <w:rsid w:val="00DC08B3"/>
    <w:rsid w:val="00DC54FE"/>
    <w:rsid w:val="00DD0812"/>
    <w:rsid w:val="00DD0D5B"/>
    <w:rsid w:val="00DD1170"/>
    <w:rsid w:val="00DD2026"/>
    <w:rsid w:val="00DD3583"/>
    <w:rsid w:val="00DD6E6B"/>
    <w:rsid w:val="00DE0E9E"/>
    <w:rsid w:val="00DE10EE"/>
    <w:rsid w:val="00DE37C6"/>
    <w:rsid w:val="00DF0CCB"/>
    <w:rsid w:val="00DF7C7C"/>
    <w:rsid w:val="00E0050A"/>
    <w:rsid w:val="00E0348D"/>
    <w:rsid w:val="00E038CD"/>
    <w:rsid w:val="00E0773C"/>
    <w:rsid w:val="00E1578A"/>
    <w:rsid w:val="00E16B30"/>
    <w:rsid w:val="00E26783"/>
    <w:rsid w:val="00E312F6"/>
    <w:rsid w:val="00E32303"/>
    <w:rsid w:val="00E3539F"/>
    <w:rsid w:val="00E423F9"/>
    <w:rsid w:val="00E4499D"/>
    <w:rsid w:val="00E540B4"/>
    <w:rsid w:val="00E56473"/>
    <w:rsid w:val="00E5680F"/>
    <w:rsid w:val="00E61E85"/>
    <w:rsid w:val="00E6334B"/>
    <w:rsid w:val="00E63BC5"/>
    <w:rsid w:val="00E700C6"/>
    <w:rsid w:val="00E722C9"/>
    <w:rsid w:val="00E72753"/>
    <w:rsid w:val="00E765F7"/>
    <w:rsid w:val="00E80397"/>
    <w:rsid w:val="00E81356"/>
    <w:rsid w:val="00E81BA2"/>
    <w:rsid w:val="00E91BC1"/>
    <w:rsid w:val="00E972D6"/>
    <w:rsid w:val="00EC2AD0"/>
    <w:rsid w:val="00EC4D69"/>
    <w:rsid w:val="00EC6A23"/>
    <w:rsid w:val="00ED23B1"/>
    <w:rsid w:val="00EE036F"/>
    <w:rsid w:val="00EE322B"/>
    <w:rsid w:val="00EE50EA"/>
    <w:rsid w:val="00EE5A95"/>
    <w:rsid w:val="00EF315D"/>
    <w:rsid w:val="00EF4C34"/>
    <w:rsid w:val="00EF53A0"/>
    <w:rsid w:val="00EF6BD2"/>
    <w:rsid w:val="00F03DBC"/>
    <w:rsid w:val="00F114E1"/>
    <w:rsid w:val="00F1575F"/>
    <w:rsid w:val="00F20525"/>
    <w:rsid w:val="00F22365"/>
    <w:rsid w:val="00F317F5"/>
    <w:rsid w:val="00F355F7"/>
    <w:rsid w:val="00F35D96"/>
    <w:rsid w:val="00F41C88"/>
    <w:rsid w:val="00F44217"/>
    <w:rsid w:val="00F448F9"/>
    <w:rsid w:val="00F5165B"/>
    <w:rsid w:val="00F56583"/>
    <w:rsid w:val="00F56D0B"/>
    <w:rsid w:val="00F57A3B"/>
    <w:rsid w:val="00F62D85"/>
    <w:rsid w:val="00F65D90"/>
    <w:rsid w:val="00F66A5A"/>
    <w:rsid w:val="00F66B8F"/>
    <w:rsid w:val="00F73A42"/>
    <w:rsid w:val="00F75512"/>
    <w:rsid w:val="00F847D3"/>
    <w:rsid w:val="00F85CC2"/>
    <w:rsid w:val="00F85E08"/>
    <w:rsid w:val="00F93C87"/>
    <w:rsid w:val="00F94A16"/>
    <w:rsid w:val="00F979F5"/>
    <w:rsid w:val="00FA0C6F"/>
    <w:rsid w:val="00FA2E08"/>
    <w:rsid w:val="00FA38EE"/>
    <w:rsid w:val="00FA3BC4"/>
    <w:rsid w:val="00FA4D9D"/>
    <w:rsid w:val="00FB05E0"/>
    <w:rsid w:val="00FB362F"/>
    <w:rsid w:val="00FB3E93"/>
    <w:rsid w:val="00FB43D1"/>
    <w:rsid w:val="00FB520C"/>
    <w:rsid w:val="00FB57A8"/>
    <w:rsid w:val="00FB7FB0"/>
    <w:rsid w:val="00FC0E0D"/>
    <w:rsid w:val="00FC454B"/>
    <w:rsid w:val="00FC50FA"/>
    <w:rsid w:val="00FC5E8F"/>
    <w:rsid w:val="00FC6D05"/>
    <w:rsid w:val="00FC776B"/>
    <w:rsid w:val="00FD1B11"/>
    <w:rsid w:val="00FD7524"/>
    <w:rsid w:val="00FE1294"/>
    <w:rsid w:val="00FE2552"/>
    <w:rsid w:val="00FE34EC"/>
    <w:rsid w:val="00FF4C12"/>
    <w:rsid w:val="00FF5153"/>
    <w:rsid w:val="00FF6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9BCA3B"/>
  <w15:docId w15:val="{2B49FB49-96A5-9642-BE51-C5B4C5DAD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48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75F"/>
  </w:style>
  <w:style w:type="paragraph" w:styleId="Footer">
    <w:name w:val="footer"/>
    <w:basedOn w:val="Normal"/>
    <w:link w:val="Foot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75F"/>
  </w:style>
  <w:style w:type="paragraph" w:styleId="ListParagraph">
    <w:name w:val="List Paragraph"/>
    <w:basedOn w:val="Normal"/>
    <w:uiPriority w:val="34"/>
    <w:qFormat/>
    <w:rsid w:val="0098287D"/>
    <w:pPr>
      <w:ind w:left="720"/>
      <w:contextualSpacing/>
    </w:pPr>
  </w:style>
  <w:style w:type="paragraph" w:customStyle="1" w:styleId="xmsonormal">
    <w:name w:val="x_msonormal"/>
    <w:basedOn w:val="Normal"/>
    <w:rsid w:val="003C703D"/>
    <w:pPr>
      <w:spacing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470FF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70FFE"/>
    <w:pPr>
      <w:spacing w:line="240" w:lineRule="auto"/>
    </w:pPr>
    <w:rPr>
      <w:rFonts w:asciiTheme="minorHAnsi" w:eastAsiaTheme="minorHAnsi" w:hAnsiTheme="minorHAnsi" w:cstheme="minorBidi"/>
      <w:lang w:val="en-US"/>
    </w:rPr>
  </w:style>
  <w:style w:type="character" w:styleId="PlaceholderText">
    <w:name w:val="Placeholder Text"/>
    <w:basedOn w:val="DefaultParagraphFont"/>
    <w:uiPriority w:val="99"/>
    <w:semiHidden/>
    <w:rsid w:val="00470FFE"/>
    <w:rPr>
      <w:color w:val="808080"/>
    </w:rPr>
  </w:style>
  <w:style w:type="paragraph" w:customStyle="1" w:styleId="Standard">
    <w:name w:val="Standard"/>
    <w:rsid w:val="00470FFE"/>
    <w:pPr>
      <w:widowControl w:val="0"/>
      <w:suppressAutoHyphens/>
      <w:autoSpaceDN w:val="0"/>
      <w:textAlignment w:val="baseline"/>
    </w:pPr>
    <w:rPr>
      <w:kern w:val="3"/>
      <w:lang w:val="en-US" w:eastAsia="zh-CN" w:bidi="hi-IN"/>
    </w:rPr>
  </w:style>
  <w:style w:type="paragraph" w:customStyle="1" w:styleId="Textbody">
    <w:name w:val="Text body"/>
    <w:basedOn w:val="Standard"/>
    <w:rsid w:val="00470FFE"/>
    <w:pPr>
      <w:spacing w:after="120"/>
    </w:pPr>
  </w:style>
  <w:style w:type="numbering" w:customStyle="1" w:styleId="WWNum1">
    <w:name w:val="WWNum1"/>
    <w:basedOn w:val="NoList"/>
    <w:rsid w:val="00470FFE"/>
    <w:pPr>
      <w:numPr>
        <w:numId w:val="15"/>
      </w:numPr>
    </w:pPr>
  </w:style>
  <w:style w:type="numbering" w:customStyle="1" w:styleId="WWNum2">
    <w:name w:val="WWNum2"/>
    <w:basedOn w:val="NoList"/>
    <w:rsid w:val="00470FFE"/>
    <w:pPr>
      <w:numPr>
        <w:numId w:val="16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5F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623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9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5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5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6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6966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43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64960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811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707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188572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73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306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621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3972456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3215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09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7025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412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1723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2150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6116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5362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1753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7089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435401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72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35961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29978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98698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95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877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932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808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55066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801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9669924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32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7951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104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077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9999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59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79621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25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3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034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424925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56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04077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50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16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469663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45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6819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2843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87477409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2924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2442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8452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13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950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630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037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32516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89977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2442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17227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11245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058797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746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4364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91625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5177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25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21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4537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56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8720762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263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358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081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7389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48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11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8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075145620B5649BAED184C8E3FADC6" ma:contentTypeVersion="13" ma:contentTypeDescription="Create a new document." ma:contentTypeScope="" ma:versionID="86ea7bfccc3a017639118d79b7b32ce6">
  <xsd:schema xmlns:xsd="http://www.w3.org/2001/XMLSchema" xmlns:xs="http://www.w3.org/2001/XMLSchema" xmlns:p="http://schemas.microsoft.com/office/2006/metadata/properties" xmlns:ns3="d3c117ab-dda0-4af6-aadc-51bb4dc8e05f" xmlns:ns4="100416d4-21c6-4d8b-be22-072dbea9b581" targetNamespace="http://schemas.microsoft.com/office/2006/metadata/properties" ma:root="true" ma:fieldsID="ef11e45ec5521232c69f211ec56f4c6d" ns3:_="" ns4:_="">
    <xsd:import namespace="d3c117ab-dda0-4af6-aadc-51bb4dc8e05f"/>
    <xsd:import namespace="100416d4-21c6-4d8b-be22-072dbea9b58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c117ab-dda0-4af6-aadc-51bb4dc8e05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416d4-21c6-4d8b-be22-072dbea9b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383C22-A1F8-4BAA-BE5B-9594DF1FBA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c117ab-dda0-4af6-aadc-51bb4dc8e05f"/>
    <ds:schemaRef ds:uri="100416d4-21c6-4d8b-be22-072dbea9b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B9E652-5F20-47CB-8F56-D52FEB38C6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DAF7D6-BBBB-4B48-BDAC-4ADA1DDEEFA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0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thro</dc:creator>
  <cp:lastModifiedBy>Jayne Smithson</cp:lastModifiedBy>
  <cp:revision>2</cp:revision>
  <dcterms:created xsi:type="dcterms:W3CDTF">2021-04-17T00:38:00Z</dcterms:created>
  <dcterms:modified xsi:type="dcterms:W3CDTF">2021-04-17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075145620B5649BAED184C8E3FADC6</vt:lpwstr>
  </property>
</Properties>
</file>